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3BB0A" w14:textId="74F06BCB" w:rsidR="003F0C83" w:rsidRPr="0048475E" w:rsidRDefault="00774612" w:rsidP="006877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center"/>
        <w:rPr>
          <w:b/>
        </w:rPr>
      </w:pPr>
      <w:r>
        <w:rPr>
          <w:b/>
        </w:rPr>
        <w:t>NIH GRANT PROCESS</w:t>
      </w:r>
    </w:p>
    <w:p w14:paraId="3D0F3B0F" w14:textId="7EE34DB5" w:rsidR="00F20206" w:rsidRPr="000B4EC3" w:rsidRDefault="00C116CA" w:rsidP="00FF63A6">
      <w:pPr>
        <w:spacing w:before="120" w:after="240"/>
        <w:jc w:val="both"/>
      </w:pPr>
      <w:r w:rsidRPr="000B4EC3">
        <w:t xml:space="preserve">The </w:t>
      </w:r>
      <w:r w:rsidR="00774612" w:rsidRPr="000B4EC3">
        <w:t>Office for Research and Innovation</w:t>
      </w:r>
      <w:r w:rsidR="004C6B22" w:rsidRPr="000B4EC3">
        <w:t xml:space="preserve"> </w:t>
      </w:r>
      <w:r w:rsidR="0002170D" w:rsidRPr="000B4EC3">
        <w:t>(</w:t>
      </w:r>
      <w:proofErr w:type="spellStart"/>
      <w:r w:rsidR="0002170D" w:rsidRPr="000B4EC3">
        <w:t>OfRI</w:t>
      </w:r>
      <w:proofErr w:type="spellEnd"/>
      <w:r w:rsidR="0002170D" w:rsidRPr="000B4EC3">
        <w:t xml:space="preserve">) </w:t>
      </w:r>
      <w:r w:rsidR="004C6B22" w:rsidRPr="000B4EC3">
        <w:t>aims</w:t>
      </w:r>
      <w:r w:rsidRPr="000B4EC3">
        <w:t xml:space="preserve"> to</w:t>
      </w:r>
      <w:r w:rsidR="003F0C83" w:rsidRPr="000B4EC3">
        <w:t xml:space="preserve"> </w:t>
      </w:r>
      <w:r w:rsidR="00121405" w:rsidRPr="000B4EC3">
        <w:t xml:space="preserve">create a thriving, inclusive, and sustainable research and innovation ecosystem at Meharry that </w:t>
      </w:r>
      <w:r w:rsidR="00F34796" w:rsidRPr="000B4EC3">
        <w:t>sparks</w:t>
      </w:r>
      <w:r w:rsidR="00121405" w:rsidRPr="000B4EC3">
        <w:t xml:space="preserve"> scholarly activities, provides economic growth, </w:t>
      </w:r>
      <w:r w:rsidR="0002170D" w:rsidRPr="000B4EC3">
        <w:t>and address</w:t>
      </w:r>
      <w:r w:rsidR="008F1D28">
        <w:t>es</w:t>
      </w:r>
      <w:r w:rsidR="0002170D" w:rsidRPr="000B4EC3">
        <w:t xml:space="preserve"> disparities in education and health care. T</w:t>
      </w:r>
      <w:r w:rsidR="008F1D28">
        <w:t>hus</w:t>
      </w:r>
      <w:r w:rsidR="00394607" w:rsidRPr="000B4EC3">
        <w:t xml:space="preserve">, </w:t>
      </w:r>
      <w:r w:rsidR="0002170D" w:rsidRPr="000B4EC3">
        <w:t xml:space="preserve">the </w:t>
      </w:r>
      <w:proofErr w:type="spellStart"/>
      <w:r w:rsidR="0002170D" w:rsidRPr="000B4EC3">
        <w:t>Of</w:t>
      </w:r>
      <w:r w:rsidR="00197619" w:rsidRPr="000B4EC3">
        <w:t>RI</w:t>
      </w:r>
      <w:proofErr w:type="spellEnd"/>
      <w:r w:rsidR="00197619" w:rsidRPr="000B4EC3">
        <w:t xml:space="preserve"> </w:t>
      </w:r>
      <w:r w:rsidR="0002170D" w:rsidRPr="000B4EC3">
        <w:t xml:space="preserve">supports Meharry faculty and students </w:t>
      </w:r>
      <w:r w:rsidR="008F1D28">
        <w:t>in submitting and successfully</w:t>
      </w:r>
      <w:r w:rsidR="0002170D" w:rsidRPr="000B4EC3">
        <w:t xml:space="preserve"> procuring extramural </w:t>
      </w:r>
      <w:r w:rsidR="008F1D28">
        <w:t xml:space="preserve">NIH </w:t>
      </w:r>
      <w:r w:rsidR="0002170D" w:rsidRPr="000B4EC3">
        <w:t xml:space="preserve">funds. </w:t>
      </w:r>
      <w:r w:rsidR="008232B6">
        <w:t xml:space="preserve">The </w:t>
      </w:r>
      <w:r w:rsidR="0002170D" w:rsidRPr="000B4EC3">
        <w:t xml:space="preserve">Research and development awards from the NIH form a </w:t>
      </w:r>
      <w:r w:rsidR="008F1D28">
        <w:t>major</w:t>
      </w:r>
      <w:r w:rsidR="0002170D" w:rsidRPr="000B4EC3">
        <w:t xml:space="preserve"> component of Meharry's grant portfolio. </w:t>
      </w:r>
    </w:p>
    <w:p w14:paraId="00049093" w14:textId="71290FAA" w:rsidR="00F43ABE" w:rsidRPr="000B4EC3" w:rsidRDefault="00F20206" w:rsidP="00FF63A6">
      <w:pPr>
        <w:spacing w:before="120" w:after="240"/>
        <w:jc w:val="both"/>
      </w:pPr>
      <w:r w:rsidRPr="000B4EC3">
        <w:t xml:space="preserve">Meharry uses the NIH's recommended process for the application, submission, and management of grants and awards. All NIH grant applications must be submitted </w:t>
      </w:r>
      <w:proofErr w:type="gramStart"/>
      <w:r w:rsidRPr="000B4EC3">
        <w:t>through</w:t>
      </w:r>
      <w:proofErr w:type="gramEnd"/>
      <w:r w:rsidRPr="000B4EC3">
        <w:t xml:space="preserve"> and all Notices of Award received by the </w:t>
      </w:r>
      <w:proofErr w:type="spellStart"/>
      <w:r w:rsidRPr="000B4EC3">
        <w:t>OfRI’s</w:t>
      </w:r>
      <w:proofErr w:type="spellEnd"/>
      <w:r w:rsidRPr="000B4EC3">
        <w:t xml:space="preserve"> Grants Management Office (GMO). </w:t>
      </w:r>
      <w:r w:rsidR="00F85F59" w:rsidRPr="00F85F59">
        <w:t xml:space="preserve">Federal Grants require submission by </w:t>
      </w:r>
      <w:r w:rsidR="00F85F59">
        <w:t>the Institutional Officer, the Authorized Organizational Representative (AOR; Dr. Shanker)</w:t>
      </w:r>
      <w:r w:rsidR="008232B6">
        <w:t>,</w:t>
      </w:r>
      <w:r w:rsidR="00F85F59">
        <w:t xml:space="preserve"> or his</w:t>
      </w:r>
      <w:r w:rsidR="00F85F59" w:rsidRPr="00F85F59">
        <w:t xml:space="preserve"> Designee S</w:t>
      </w:r>
      <w:r w:rsidR="00F85F59">
        <w:t xml:space="preserve">igning </w:t>
      </w:r>
      <w:r w:rsidR="00F85F59" w:rsidRPr="00F85F59">
        <w:t>O</w:t>
      </w:r>
      <w:r w:rsidR="00F85F59">
        <w:t xml:space="preserve">fficial (Mr. </w:t>
      </w:r>
      <w:r w:rsidR="00F85F59" w:rsidRPr="00F85F59">
        <w:t>Ballard)</w:t>
      </w:r>
      <w:r w:rsidR="00F85F59">
        <w:t xml:space="preserve">. </w:t>
      </w:r>
      <w:r w:rsidR="0002170D" w:rsidRPr="000B4EC3">
        <w:t xml:space="preserve">The </w:t>
      </w:r>
      <w:r w:rsidRPr="000B4EC3">
        <w:t xml:space="preserve">GMO reviews budgetary, administrative and regulatory components of grant applications before </w:t>
      </w:r>
      <w:r w:rsidR="008F1D28">
        <w:t>submitting them</w:t>
      </w:r>
      <w:r w:rsidRPr="000B4EC3">
        <w:t xml:space="preserve"> to NIH. We </w:t>
      </w:r>
      <w:r w:rsidR="00FF64FD">
        <w:t>support</w:t>
      </w:r>
      <w:r w:rsidRPr="000B4EC3">
        <w:t xml:space="preserve"> the process at each step </w:t>
      </w:r>
      <w:r w:rsidR="00FF64FD">
        <w:t xml:space="preserve">of the application preparation, submission, review, </w:t>
      </w:r>
      <w:r w:rsidR="00F85F59">
        <w:t xml:space="preserve">and </w:t>
      </w:r>
      <w:r w:rsidR="00FF64FD">
        <w:t xml:space="preserve">pre-award </w:t>
      </w:r>
      <w:r w:rsidR="00F85F59">
        <w:t xml:space="preserve">management, which takes </w:t>
      </w:r>
      <w:r w:rsidR="008F1D28">
        <w:t xml:space="preserve">an average of </w:t>
      </w:r>
      <w:r w:rsidR="00F85F59">
        <w:t>10 months. We also oversee the post-award monitoring,</w:t>
      </w:r>
      <w:r w:rsidR="00FF64FD">
        <w:t xml:space="preserve"> including </w:t>
      </w:r>
      <w:r w:rsidR="008F1D28">
        <w:t>submitting</w:t>
      </w:r>
      <w:r w:rsidR="00FF64FD">
        <w:t xml:space="preserve"> progress reports </w:t>
      </w:r>
      <w:r w:rsidR="008F1D28">
        <w:t xml:space="preserve">prepared by the investigators </w:t>
      </w:r>
      <w:r w:rsidR="00FF64FD">
        <w:t xml:space="preserve">and close-out of completed awards. The </w:t>
      </w:r>
      <w:r w:rsidR="00F85F59">
        <w:t xml:space="preserve">key </w:t>
      </w:r>
      <w:r w:rsidR="00FF64FD">
        <w:t xml:space="preserve">steps </w:t>
      </w:r>
      <w:r w:rsidR="00F85F59">
        <w:t xml:space="preserve">in the process </w:t>
      </w:r>
      <w:r w:rsidR="00FF64FD">
        <w:t xml:space="preserve">are </w:t>
      </w:r>
      <w:r w:rsidR="00F85F59">
        <w:t>summarized</w:t>
      </w:r>
      <w:r w:rsidRPr="000B4EC3">
        <w:t xml:space="preserve"> below:</w:t>
      </w:r>
      <w:r w:rsidR="00E15D93" w:rsidRPr="000B4EC3">
        <w:t xml:space="preserve"> </w:t>
      </w:r>
    </w:p>
    <w:p w14:paraId="2FEA4C16" w14:textId="17472C87" w:rsidR="00F20206" w:rsidRPr="00FF64FD" w:rsidRDefault="000B4EC3" w:rsidP="00FF63A6">
      <w:pPr>
        <w:pStyle w:val="ListParagraph"/>
        <w:numPr>
          <w:ilvl w:val="0"/>
          <w:numId w:val="38"/>
        </w:numPr>
        <w:spacing w:before="120" w:after="240"/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>K</w:t>
      </w:r>
      <w:r w:rsidR="00F20206" w:rsidRPr="00FF64FD">
        <w:rPr>
          <w:rFonts w:ascii="Times New Roman" w:hAnsi="Times New Roman" w:cs="Times New Roman"/>
          <w:sz w:val="24"/>
          <w:szCs w:val="24"/>
        </w:rPr>
        <w:t xml:space="preserve">eep </w:t>
      </w:r>
      <w:r w:rsidRPr="00FF64FD">
        <w:rPr>
          <w:rFonts w:ascii="Times New Roman" w:hAnsi="Times New Roman" w:cs="Times New Roman"/>
          <w:sz w:val="24"/>
          <w:szCs w:val="24"/>
        </w:rPr>
        <w:t>abreast of how NIH approaches grant funding and how new funding announcements</w:t>
      </w:r>
      <w:r w:rsidR="00F20206" w:rsidRPr="00FF64FD">
        <w:rPr>
          <w:rFonts w:ascii="Times New Roman" w:hAnsi="Times New Roman" w:cs="Times New Roman"/>
          <w:sz w:val="24"/>
          <w:szCs w:val="24"/>
        </w:rPr>
        <w:t xml:space="preserve"> fit into our research portfolio. </w:t>
      </w:r>
      <w:r w:rsidRPr="00FF64FD">
        <w:rPr>
          <w:rFonts w:ascii="Times New Roman" w:hAnsi="Times New Roman" w:cs="Times New Roman"/>
          <w:sz w:val="24"/>
          <w:szCs w:val="24"/>
        </w:rPr>
        <w:t xml:space="preserve">We </w:t>
      </w:r>
      <w:r w:rsidR="00F20206" w:rsidRPr="00FF64FD">
        <w:rPr>
          <w:rFonts w:ascii="Times New Roman" w:hAnsi="Times New Roman" w:cs="Times New Roman"/>
          <w:sz w:val="24"/>
          <w:szCs w:val="24"/>
        </w:rPr>
        <w:t xml:space="preserve">explore the different types of </w:t>
      </w:r>
      <w:r w:rsidR="00F20206" w:rsidRPr="008232B6">
        <w:rPr>
          <w:rFonts w:ascii="Times New Roman" w:hAnsi="Times New Roman" w:cs="Times New Roman"/>
          <w:sz w:val="24"/>
          <w:szCs w:val="24"/>
        </w:rPr>
        <w:t>grant programs offered at NIH</w:t>
      </w:r>
      <w:r w:rsidR="008232B6" w:rsidRPr="008232B6">
        <w:rPr>
          <w:rFonts w:ascii="Times New Roman" w:hAnsi="Times New Roman" w:cs="Times New Roman"/>
          <w:sz w:val="24"/>
          <w:szCs w:val="24"/>
        </w:rPr>
        <w:t xml:space="preserve"> and</w:t>
      </w:r>
      <w:r w:rsidR="00F20206" w:rsidRPr="008232B6">
        <w:rPr>
          <w:rFonts w:ascii="Times New Roman" w:hAnsi="Times New Roman" w:cs="Times New Roman"/>
          <w:sz w:val="24"/>
          <w:szCs w:val="24"/>
        </w:rPr>
        <w:t xml:space="preserve"> the</w:t>
      </w:r>
      <w:r w:rsidR="008232B6" w:rsidRPr="008232B6">
        <w:rPr>
          <w:rFonts w:ascii="Times New Roman" w:hAnsi="Times New Roman" w:cs="Times New Roman"/>
          <w:sz w:val="24"/>
          <w:szCs w:val="24"/>
        </w:rPr>
        <w:t>ir</w:t>
      </w:r>
      <w:r w:rsidR="00F20206" w:rsidRPr="008232B6">
        <w:rPr>
          <w:rFonts w:ascii="Times New Roman" w:hAnsi="Times New Roman" w:cs="Times New Roman"/>
          <w:sz w:val="24"/>
          <w:szCs w:val="24"/>
        </w:rPr>
        <w:t xml:space="preserve"> eligibility requirements.</w:t>
      </w:r>
      <w:r w:rsidR="00FF64FD" w:rsidRPr="008232B6">
        <w:rPr>
          <w:rFonts w:ascii="Times New Roman" w:hAnsi="Times New Roman" w:cs="Times New Roman"/>
          <w:sz w:val="24"/>
          <w:szCs w:val="24"/>
        </w:rPr>
        <w:t xml:space="preserve"> Funding is received through the 27 Institutes and Centers (ICs). Each IC has its own mission, priorities, budget, and funding strategy.</w:t>
      </w:r>
    </w:p>
    <w:p w14:paraId="15B3EB48" w14:textId="13EA198C" w:rsidR="000B4EC3" w:rsidRPr="00F85F59" w:rsidRDefault="000B4EC3" w:rsidP="00FF63A6">
      <w:pPr>
        <w:pStyle w:val="ListParagraph"/>
        <w:numPr>
          <w:ilvl w:val="0"/>
          <w:numId w:val="38"/>
        </w:numPr>
        <w:spacing w:before="120" w:after="240"/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 xml:space="preserve">Find and understand funding </w:t>
      </w:r>
      <w:r w:rsidRPr="00F85F59">
        <w:rPr>
          <w:rFonts w:ascii="Times New Roman" w:hAnsi="Times New Roman" w:cs="Times New Roman"/>
          <w:sz w:val="24"/>
          <w:szCs w:val="24"/>
        </w:rPr>
        <w:t>opportunities, ensure the research proposed in submitted applications is original, and assist with the procedures and preparation to write a competitive application</w:t>
      </w:r>
      <w:r w:rsidR="00F85F59" w:rsidRPr="00F85F59">
        <w:rPr>
          <w:rFonts w:ascii="Times New Roman" w:hAnsi="Times New Roman" w:cs="Times New Roman"/>
          <w:sz w:val="24"/>
          <w:szCs w:val="24"/>
        </w:rPr>
        <w:t xml:space="preserve"> for Requests for Applications (RFA), Parent Announcements, Program announcements (PAs), Notices of Special Interest (NOSIs) regarding Research Grants (R series), Career Development Awards (K series), Research Training and Fellowships (T &amp; F), Program Project/Center Grants (P series) and Resource Grants.</w:t>
      </w:r>
    </w:p>
    <w:p w14:paraId="7653BEB6" w14:textId="723BC3C5" w:rsidR="000B4EC3" w:rsidRPr="00F85F59" w:rsidRDefault="000B4EC3" w:rsidP="00FF63A6">
      <w:pPr>
        <w:pStyle w:val="ListParagraph"/>
        <w:numPr>
          <w:ilvl w:val="0"/>
          <w:numId w:val="38"/>
        </w:numPr>
        <w:spacing w:before="120" w:after="240"/>
        <w:jc w:val="both"/>
        <w:rPr>
          <w:rFonts w:ascii="Times New Roman" w:hAnsi="Times New Roman" w:cs="Times New Roman"/>
          <w:sz w:val="24"/>
          <w:szCs w:val="24"/>
        </w:rPr>
      </w:pPr>
      <w:r w:rsidRPr="00F85F59">
        <w:rPr>
          <w:rFonts w:ascii="Times New Roman" w:hAnsi="Times New Roman" w:cs="Times New Roman"/>
          <w:sz w:val="24"/>
          <w:szCs w:val="24"/>
        </w:rPr>
        <w:t xml:space="preserve">Ensure all applicant registrations are in place, get familiar with requirements, and choose the appropriate submission </w:t>
      </w:r>
      <w:r w:rsidR="004F69EF">
        <w:rPr>
          <w:rFonts w:ascii="Times New Roman" w:hAnsi="Times New Roman" w:cs="Times New Roman"/>
          <w:sz w:val="24"/>
          <w:szCs w:val="24"/>
        </w:rPr>
        <w:t xml:space="preserve">portal </w:t>
      </w:r>
      <w:r w:rsidRPr="00F85F59">
        <w:rPr>
          <w:rFonts w:ascii="Times New Roman" w:hAnsi="Times New Roman" w:cs="Times New Roman"/>
          <w:sz w:val="24"/>
          <w:szCs w:val="24"/>
        </w:rPr>
        <w:t>option.</w:t>
      </w:r>
    </w:p>
    <w:p w14:paraId="79234201" w14:textId="77777777" w:rsidR="00082090" w:rsidRPr="00FF64FD" w:rsidRDefault="000B4EC3" w:rsidP="00FF63A6">
      <w:pPr>
        <w:pStyle w:val="ListParagraph"/>
        <w:numPr>
          <w:ilvl w:val="0"/>
          <w:numId w:val="38"/>
        </w:numPr>
        <w:spacing w:before="120" w:after="240"/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 xml:space="preserve">Obtain and complete application forms following provided instructions. Find information on developing </w:t>
      </w:r>
      <w:r w:rsidR="00082090" w:rsidRPr="00FF64FD">
        <w:rPr>
          <w:rFonts w:ascii="Times New Roman" w:hAnsi="Times New Roman" w:cs="Times New Roman"/>
          <w:sz w:val="24"/>
          <w:szCs w:val="24"/>
        </w:rPr>
        <w:t>the</w:t>
      </w:r>
      <w:r w:rsidRPr="00FF64FD">
        <w:rPr>
          <w:rFonts w:ascii="Times New Roman" w:hAnsi="Times New Roman" w:cs="Times New Roman"/>
          <w:sz w:val="24"/>
          <w:szCs w:val="24"/>
        </w:rPr>
        <w:t xml:space="preserve"> budget and formatting </w:t>
      </w:r>
      <w:r w:rsidR="00082090" w:rsidRPr="00FF64FD">
        <w:rPr>
          <w:rFonts w:ascii="Times New Roman" w:hAnsi="Times New Roman" w:cs="Times New Roman"/>
          <w:sz w:val="24"/>
          <w:szCs w:val="24"/>
        </w:rPr>
        <w:t xml:space="preserve">application documents and </w:t>
      </w:r>
      <w:r w:rsidRPr="00FF64FD">
        <w:rPr>
          <w:rFonts w:ascii="Times New Roman" w:hAnsi="Times New Roman" w:cs="Times New Roman"/>
          <w:sz w:val="24"/>
          <w:szCs w:val="24"/>
        </w:rPr>
        <w:t>attachments.</w:t>
      </w:r>
    </w:p>
    <w:p w14:paraId="5582BAB4" w14:textId="514E1FE1" w:rsidR="00082090" w:rsidRPr="00FF64FD" w:rsidRDefault="00082090" w:rsidP="00FF63A6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 xml:space="preserve">Validate and submit the application to NIH. Track the application to verify receipt and confirm </w:t>
      </w:r>
      <w:r w:rsidR="008232B6">
        <w:rPr>
          <w:rFonts w:ascii="Times New Roman" w:hAnsi="Times New Roman" w:cs="Times New Roman"/>
          <w:sz w:val="24"/>
          <w:szCs w:val="24"/>
        </w:rPr>
        <w:t xml:space="preserve">with the applicant </w:t>
      </w:r>
      <w:r w:rsidRPr="00FF64FD">
        <w:rPr>
          <w:rFonts w:ascii="Times New Roman" w:hAnsi="Times New Roman" w:cs="Times New Roman"/>
          <w:sz w:val="24"/>
          <w:szCs w:val="24"/>
        </w:rPr>
        <w:t>that the assembled document correctly reflects the submission.</w:t>
      </w:r>
    </w:p>
    <w:p w14:paraId="568A736B" w14:textId="3967308F" w:rsidR="00082090" w:rsidRPr="00FF64FD" w:rsidRDefault="00082090" w:rsidP="00FF63A6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 xml:space="preserve">Ensure the submitted applications </w:t>
      </w:r>
      <w:r w:rsidR="008232B6">
        <w:rPr>
          <w:rFonts w:ascii="Times New Roman" w:hAnsi="Times New Roman" w:cs="Times New Roman"/>
          <w:sz w:val="24"/>
          <w:szCs w:val="24"/>
        </w:rPr>
        <w:t>comply</w:t>
      </w:r>
      <w:r w:rsidRPr="00FF64FD">
        <w:rPr>
          <w:rFonts w:ascii="Times New Roman" w:hAnsi="Times New Roman" w:cs="Times New Roman"/>
          <w:sz w:val="24"/>
          <w:szCs w:val="24"/>
        </w:rPr>
        <w:t xml:space="preserve"> with NIH policies </w:t>
      </w:r>
      <w:r w:rsidR="008232B6">
        <w:rPr>
          <w:rFonts w:ascii="Times New Roman" w:hAnsi="Times New Roman" w:cs="Times New Roman"/>
          <w:sz w:val="24"/>
          <w:szCs w:val="24"/>
        </w:rPr>
        <w:t xml:space="preserve">and </w:t>
      </w:r>
      <w:r w:rsidRPr="00FF64FD">
        <w:rPr>
          <w:rFonts w:ascii="Times New Roman" w:hAnsi="Times New Roman" w:cs="Times New Roman"/>
          <w:sz w:val="24"/>
          <w:szCs w:val="24"/>
        </w:rPr>
        <w:t>are assigned to an NIH I</w:t>
      </w:r>
      <w:r w:rsidR="008232B6">
        <w:rPr>
          <w:rFonts w:ascii="Times New Roman" w:hAnsi="Times New Roman" w:cs="Times New Roman"/>
          <w:sz w:val="24"/>
          <w:szCs w:val="24"/>
        </w:rPr>
        <w:t>C</w:t>
      </w:r>
      <w:r w:rsidRPr="00FF64FD">
        <w:rPr>
          <w:rFonts w:ascii="Times New Roman" w:hAnsi="Times New Roman" w:cs="Times New Roman"/>
          <w:sz w:val="24"/>
          <w:szCs w:val="24"/>
        </w:rPr>
        <w:t xml:space="preserve"> and to a scientific review group for evaluation of </w:t>
      </w:r>
      <w:bookmarkStart w:id="0" w:name="OLE_LINK1"/>
      <w:bookmarkStart w:id="1" w:name="OLE_LINK2"/>
      <w:r w:rsidRPr="00FF64FD">
        <w:rPr>
          <w:rFonts w:ascii="Times New Roman" w:hAnsi="Times New Roman" w:cs="Times New Roman"/>
          <w:sz w:val="24"/>
          <w:szCs w:val="24"/>
        </w:rPr>
        <w:t>scientific and technical merit</w:t>
      </w:r>
      <w:bookmarkEnd w:id="0"/>
      <w:bookmarkEnd w:id="1"/>
      <w:r w:rsidRPr="00FF64FD">
        <w:rPr>
          <w:rFonts w:ascii="Times New Roman" w:hAnsi="Times New Roman" w:cs="Times New Roman"/>
          <w:sz w:val="24"/>
          <w:szCs w:val="24"/>
        </w:rPr>
        <w:t>.</w:t>
      </w:r>
    </w:p>
    <w:p w14:paraId="555EF190" w14:textId="77777777" w:rsidR="00082090" w:rsidRPr="00FF64FD" w:rsidRDefault="00082090" w:rsidP="00FF63A6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>Assist the applicants with any information requested by the NIH Program Officers while the applications undergo a two-stage review. The first level is carried out primarily by non-federal scientists, while the second is performed by NIH Advisory Councils or Boards.</w:t>
      </w:r>
    </w:p>
    <w:p w14:paraId="4CE08FD9" w14:textId="0966BDF4" w:rsidR="00FF64FD" w:rsidRPr="00FF64FD" w:rsidRDefault="00FF64FD" w:rsidP="00FF63A6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 xml:space="preserve">Assist the applicants who have scored well to </w:t>
      </w:r>
      <w:r w:rsidR="008232B6">
        <w:rPr>
          <w:rFonts w:ascii="Times New Roman" w:hAnsi="Times New Roman" w:cs="Times New Roman"/>
          <w:sz w:val="24"/>
          <w:szCs w:val="24"/>
        </w:rPr>
        <w:t>prepare the “just-in-time” information for</w:t>
      </w:r>
      <w:r w:rsidRPr="00FF64FD">
        <w:rPr>
          <w:rFonts w:ascii="Times New Roman" w:hAnsi="Times New Roman" w:cs="Times New Roman"/>
          <w:sz w:val="24"/>
          <w:szCs w:val="24"/>
        </w:rPr>
        <w:t xml:space="preserve"> </w:t>
      </w:r>
      <w:r w:rsidR="008232B6">
        <w:rPr>
          <w:rFonts w:ascii="Times New Roman" w:hAnsi="Times New Roman" w:cs="Times New Roman"/>
          <w:sz w:val="24"/>
          <w:szCs w:val="24"/>
        </w:rPr>
        <w:t xml:space="preserve">submission to </w:t>
      </w:r>
      <w:r w:rsidRPr="00FF64FD">
        <w:rPr>
          <w:rFonts w:ascii="Times New Roman" w:hAnsi="Times New Roman" w:cs="Times New Roman"/>
          <w:sz w:val="24"/>
          <w:szCs w:val="24"/>
        </w:rPr>
        <w:t>the NIH. Final administrative reviews are conducted</w:t>
      </w:r>
      <w:r w:rsidR="008232B6">
        <w:rPr>
          <w:rFonts w:ascii="Times New Roman" w:hAnsi="Times New Roman" w:cs="Times New Roman"/>
          <w:sz w:val="24"/>
          <w:szCs w:val="24"/>
        </w:rPr>
        <w:t>,</w:t>
      </w:r>
      <w:r w:rsidRPr="00FF64FD">
        <w:rPr>
          <w:rFonts w:ascii="Times New Roman" w:hAnsi="Times New Roman" w:cs="Times New Roman"/>
          <w:sz w:val="24"/>
          <w:szCs w:val="24"/>
        </w:rPr>
        <w:t xml:space="preserve"> and Notice of Award documents are sent to successful applicants.</w:t>
      </w:r>
    </w:p>
    <w:p w14:paraId="57F8B2D9" w14:textId="61EFD5AD" w:rsidR="00082090" w:rsidRPr="00FF64FD" w:rsidRDefault="00082090" w:rsidP="00FF63A6">
      <w:pPr>
        <w:pStyle w:val="ListParagraph"/>
        <w:numPr>
          <w:ilvl w:val="0"/>
          <w:numId w:val="38"/>
        </w:numPr>
        <w:spacing w:before="120" w:after="240"/>
        <w:jc w:val="both"/>
        <w:rPr>
          <w:rFonts w:ascii="Times New Roman" w:hAnsi="Times New Roman" w:cs="Times New Roman"/>
          <w:sz w:val="24"/>
          <w:szCs w:val="24"/>
        </w:rPr>
      </w:pPr>
      <w:r w:rsidRPr="00FF64FD">
        <w:rPr>
          <w:rFonts w:ascii="Times New Roman" w:hAnsi="Times New Roman" w:cs="Times New Roman"/>
          <w:sz w:val="24"/>
          <w:szCs w:val="24"/>
        </w:rPr>
        <w:t xml:space="preserve">Monitor grants </w:t>
      </w:r>
      <w:r w:rsidR="004F69EF">
        <w:rPr>
          <w:rFonts w:ascii="Times New Roman" w:hAnsi="Times New Roman" w:cs="Times New Roman"/>
          <w:sz w:val="24"/>
          <w:szCs w:val="24"/>
        </w:rPr>
        <w:t xml:space="preserve">progress </w:t>
      </w:r>
      <w:r w:rsidRPr="00FF64FD">
        <w:rPr>
          <w:rFonts w:ascii="Times New Roman" w:hAnsi="Times New Roman" w:cs="Times New Roman"/>
          <w:sz w:val="24"/>
          <w:szCs w:val="24"/>
        </w:rPr>
        <w:t>carefully. Active monitoring includes reports and correspondence from the grantee, audit reports, site visits, and other information.</w:t>
      </w:r>
    </w:p>
    <w:sectPr w:rsidR="00082090" w:rsidRPr="00FF64FD" w:rsidSect="00F07E56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94870" w14:textId="77777777" w:rsidR="00F07E56" w:rsidRDefault="00F07E56">
      <w:r>
        <w:separator/>
      </w:r>
    </w:p>
  </w:endnote>
  <w:endnote w:type="continuationSeparator" w:id="0">
    <w:p w14:paraId="5702EB18" w14:textId="77777777" w:rsidR="00F07E56" w:rsidRDefault="00F07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38466827"/>
      <w:docPartObj>
        <w:docPartGallery w:val="Page Numbers (Bottom of Page)"/>
        <w:docPartUnique/>
      </w:docPartObj>
    </w:sdtPr>
    <w:sdtContent>
      <w:p w14:paraId="667EB979" w14:textId="77777777" w:rsidR="006A0EA8" w:rsidRDefault="00C116CA" w:rsidP="00097F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000000"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700784388"/>
      <w:docPartObj>
        <w:docPartGallery w:val="Page Numbers (Bottom of Page)"/>
        <w:docPartUnique/>
      </w:docPartObj>
    </w:sdtPr>
    <w:sdtContent>
      <w:p w14:paraId="269E4195" w14:textId="77777777" w:rsidR="003F0C83" w:rsidRDefault="00C116CA" w:rsidP="006A0EA8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000000"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2046B6D1" w14:textId="77777777" w:rsidR="003F0C83" w:rsidRDefault="003F0C83" w:rsidP="003F0C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75897686"/>
      <w:docPartObj>
        <w:docPartGallery w:val="Page Numbers (Bottom of Page)"/>
        <w:docPartUnique/>
      </w:docPartObj>
    </w:sdtPr>
    <w:sdtContent>
      <w:p w14:paraId="584DBD01" w14:textId="77777777" w:rsidR="006A0EA8" w:rsidRDefault="00C116CA" w:rsidP="00097F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958ABE7" w14:textId="77777777" w:rsidR="00AC0046" w:rsidRDefault="00C116CA" w:rsidP="003F0C83">
    <w:pPr>
      <w:pStyle w:val="Footer"/>
      <w:ind w:right="360"/>
    </w:pPr>
    <w:r>
      <w:tab/>
      <w:t xml:space="preserve"> </w:t>
    </w:r>
  </w:p>
  <w:p w14:paraId="19C77CE9" w14:textId="77777777" w:rsidR="00AC0046" w:rsidRDefault="00AC0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B7B75" w14:textId="77777777" w:rsidR="00F07E56" w:rsidRDefault="00F07E56">
      <w:r>
        <w:separator/>
      </w:r>
    </w:p>
  </w:footnote>
  <w:footnote w:type="continuationSeparator" w:id="0">
    <w:p w14:paraId="1CEF8696" w14:textId="77777777" w:rsidR="00F07E56" w:rsidRDefault="00F07E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A4018" w14:textId="77777777" w:rsidR="0002170D" w:rsidRDefault="000217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B776F"/>
    <w:multiLevelType w:val="hybridMultilevel"/>
    <w:tmpl w:val="65F28A66"/>
    <w:lvl w:ilvl="0" w:tplc="48C299DE">
      <w:start w:val="1"/>
      <w:numFmt w:val="decimal"/>
      <w:lvlText w:val="%1)"/>
      <w:lvlJc w:val="left"/>
      <w:pPr>
        <w:ind w:left="720" w:hanging="360"/>
      </w:pPr>
    </w:lvl>
    <w:lvl w:ilvl="1" w:tplc="7F9E6368">
      <w:start w:val="1"/>
      <w:numFmt w:val="lowerLetter"/>
      <w:lvlText w:val="%2."/>
      <w:lvlJc w:val="left"/>
      <w:pPr>
        <w:ind w:left="1440" w:hanging="360"/>
      </w:pPr>
    </w:lvl>
    <w:lvl w:ilvl="2" w:tplc="F28221FA">
      <w:start w:val="1"/>
      <w:numFmt w:val="lowerRoman"/>
      <w:lvlText w:val="%3."/>
      <w:lvlJc w:val="right"/>
      <w:pPr>
        <w:ind w:left="2160" w:hanging="180"/>
      </w:pPr>
    </w:lvl>
    <w:lvl w:ilvl="3" w:tplc="C046C674">
      <w:start w:val="1"/>
      <w:numFmt w:val="decimal"/>
      <w:lvlText w:val="%4."/>
      <w:lvlJc w:val="left"/>
      <w:pPr>
        <w:ind w:left="2880" w:hanging="360"/>
      </w:pPr>
    </w:lvl>
    <w:lvl w:ilvl="4" w:tplc="06BA7440" w:tentative="1">
      <w:start w:val="1"/>
      <w:numFmt w:val="lowerLetter"/>
      <w:lvlText w:val="%5."/>
      <w:lvlJc w:val="left"/>
      <w:pPr>
        <w:ind w:left="3600" w:hanging="360"/>
      </w:pPr>
    </w:lvl>
    <w:lvl w:ilvl="5" w:tplc="1BA03C72" w:tentative="1">
      <w:start w:val="1"/>
      <w:numFmt w:val="lowerRoman"/>
      <w:lvlText w:val="%6."/>
      <w:lvlJc w:val="right"/>
      <w:pPr>
        <w:ind w:left="4320" w:hanging="180"/>
      </w:pPr>
    </w:lvl>
    <w:lvl w:ilvl="6" w:tplc="34483FA8" w:tentative="1">
      <w:start w:val="1"/>
      <w:numFmt w:val="decimal"/>
      <w:lvlText w:val="%7."/>
      <w:lvlJc w:val="left"/>
      <w:pPr>
        <w:ind w:left="5040" w:hanging="360"/>
      </w:pPr>
    </w:lvl>
    <w:lvl w:ilvl="7" w:tplc="7B388C86" w:tentative="1">
      <w:start w:val="1"/>
      <w:numFmt w:val="lowerLetter"/>
      <w:lvlText w:val="%8."/>
      <w:lvlJc w:val="left"/>
      <w:pPr>
        <w:ind w:left="5760" w:hanging="360"/>
      </w:pPr>
    </w:lvl>
    <w:lvl w:ilvl="8" w:tplc="70DC38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7568D"/>
    <w:multiLevelType w:val="hybridMultilevel"/>
    <w:tmpl w:val="C4243EBE"/>
    <w:lvl w:ilvl="0" w:tplc="E758BD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97AAE3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8C3704" w:tentative="1">
      <w:start w:val="1"/>
      <w:numFmt w:val="lowerRoman"/>
      <w:lvlText w:val="%3."/>
      <w:lvlJc w:val="right"/>
      <w:pPr>
        <w:ind w:left="2160" w:hanging="180"/>
      </w:pPr>
    </w:lvl>
    <w:lvl w:ilvl="3" w:tplc="F9D2A430" w:tentative="1">
      <w:start w:val="1"/>
      <w:numFmt w:val="decimal"/>
      <w:lvlText w:val="%4."/>
      <w:lvlJc w:val="left"/>
      <w:pPr>
        <w:ind w:left="2880" w:hanging="360"/>
      </w:pPr>
    </w:lvl>
    <w:lvl w:ilvl="4" w:tplc="3A5A0D02" w:tentative="1">
      <w:start w:val="1"/>
      <w:numFmt w:val="lowerLetter"/>
      <w:lvlText w:val="%5."/>
      <w:lvlJc w:val="left"/>
      <w:pPr>
        <w:ind w:left="3600" w:hanging="360"/>
      </w:pPr>
    </w:lvl>
    <w:lvl w:ilvl="5" w:tplc="877895CC" w:tentative="1">
      <w:start w:val="1"/>
      <w:numFmt w:val="lowerRoman"/>
      <w:lvlText w:val="%6."/>
      <w:lvlJc w:val="right"/>
      <w:pPr>
        <w:ind w:left="4320" w:hanging="180"/>
      </w:pPr>
    </w:lvl>
    <w:lvl w:ilvl="6" w:tplc="4AC602AC" w:tentative="1">
      <w:start w:val="1"/>
      <w:numFmt w:val="decimal"/>
      <w:lvlText w:val="%7."/>
      <w:lvlJc w:val="left"/>
      <w:pPr>
        <w:ind w:left="5040" w:hanging="360"/>
      </w:pPr>
    </w:lvl>
    <w:lvl w:ilvl="7" w:tplc="DAF689AC" w:tentative="1">
      <w:start w:val="1"/>
      <w:numFmt w:val="lowerLetter"/>
      <w:lvlText w:val="%8."/>
      <w:lvlJc w:val="left"/>
      <w:pPr>
        <w:ind w:left="5760" w:hanging="360"/>
      </w:pPr>
    </w:lvl>
    <w:lvl w:ilvl="8" w:tplc="158ABB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E40D1"/>
    <w:multiLevelType w:val="multilevel"/>
    <w:tmpl w:val="A5B0F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073B88"/>
    <w:multiLevelType w:val="hybridMultilevel"/>
    <w:tmpl w:val="16343FF0"/>
    <w:lvl w:ilvl="0" w:tplc="3C1095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14C4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AC1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41B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F48B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29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5CB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9A86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EE0D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18547C3"/>
    <w:multiLevelType w:val="hybridMultilevel"/>
    <w:tmpl w:val="C29EADCA"/>
    <w:lvl w:ilvl="0" w:tplc="8C0AF02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B0ECB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912E3C56">
      <w:start w:val="1"/>
      <w:numFmt w:val="lowerRoman"/>
      <w:lvlText w:val="%3."/>
      <w:lvlJc w:val="right"/>
      <w:pPr>
        <w:ind w:left="1440" w:hanging="180"/>
      </w:pPr>
    </w:lvl>
    <w:lvl w:ilvl="3" w:tplc="09F44A94">
      <w:start w:val="1"/>
      <w:numFmt w:val="decimal"/>
      <w:lvlText w:val="%4."/>
      <w:lvlJc w:val="left"/>
      <w:pPr>
        <w:ind w:left="2160" w:hanging="360"/>
      </w:pPr>
    </w:lvl>
    <w:lvl w:ilvl="4" w:tplc="97340A3C" w:tentative="1">
      <w:start w:val="1"/>
      <w:numFmt w:val="lowerLetter"/>
      <w:lvlText w:val="%5."/>
      <w:lvlJc w:val="left"/>
      <w:pPr>
        <w:ind w:left="2880" w:hanging="360"/>
      </w:pPr>
    </w:lvl>
    <w:lvl w:ilvl="5" w:tplc="17E63F44" w:tentative="1">
      <w:start w:val="1"/>
      <w:numFmt w:val="lowerRoman"/>
      <w:lvlText w:val="%6."/>
      <w:lvlJc w:val="right"/>
      <w:pPr>
        <w:ind w:left="3600" w:hanging="180"/>
      </w:pPr>
    </w:lvl>
    <w:lvl w:ilvl="6" w:tplc="74122F88" w:tentative="1">
      <w:start w:val="1"/>
      <w:numFmt w:val="decimal"/>
      <w:lvlText w:val="%7."/>
      <w:lvlJc w:val="left"/>
      <w:pPr>
        <w:ind w:left="4320" w:hanging="360"/>
      </w:pPr>
    </w:lvl>
    <w:lvl w:ilvl="7" w:tplc="C2EC5BF8" w:tentative="1">
      <w:start w:val="1"/>
      <w:numFmt w:val="lowerLetter"/>
      <w:lvlText w:val="%8."/>
      <w:lvlJc w:val="left"/>
      <w:pPr>
        <w:ind w:left="5040" w:hanging="360"/>
      </w:pPr>
    </w:lvl>
    <w:lvl w:ilvl="8" w:tplc="BB82FDAE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14BD39ED"/>
    <w:multiLevelType w:val="hybridMultilevel"/>
    <w:tmpl w:val="EEB09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80676"/>
    <w:multiLevelType w:val="hybridMultilevel"/>
    <w:tmpl w:val="16E84774"/>
    <w:lvl w:ilvl="0" w:tplc="A0042D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F40E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540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02BD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6E08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EE1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8AF6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609F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FEC1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BE6063C"/>
    <w:multiLevelType w:val="hybridMultilevel"/>
    <w:tmpl w:val="67ACC504"/>
    <w:lvl w:ilvl="0" w:tplc="3C24C0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AA424B4" w:tentative="1">
      <w:start w:val="1"/>
      <w:numFmt w:val="lowerLetter"/>
      <w:lvlText w:val="%2."/>
      <w:lvlJc w:val="left"/>
      <w:pPr>
        <w:ind w:left="1800" w:hanging="360"/>
      </w:pPr>
    </w:lvl>
    <w:lvl w:ilvl="2" w:tplc="5B7AB13E" w:tentative="1">
      <w:start w:val="1"/>
      <w:numFmt w:val="lowerRoman"/>
      <w:lvlText w:val="%3."/>
      <w:lvlJc w:val="right"/>
      <w:pPr>
        <w:ind w:left="2520" w:hanging="180"/>
      </w:pPr>
    </w:lvl>
    <w:lvl w:ilvl="3" w:tplc="40CE7818" w:tentative="1">
      <w:start w:val="1"/>
      <w:numFmt w:val="decimal"/>
      <w:lvlText w:val="%4."/>
      <w:lvlJc w:val="left"/>
      <w:pPr>
        <w:ind w:left="3240" w:hanging="360"/>
      </w:pPr>
    </w:lvl>
    <w:lvl w:ilvl="4" w:tplc="9E48C702" w:tentative="1">
      <w:start w:val="1"/>
      <w:numFmt w:val="lowerLetter"/>
      <w:lvlText w:val="%5."/>
      <w:lvlJc w:val="left"/>
      <w:pPr>
        <w:ind w:left="3960" w:hanging="360"/>
      </w:pPr>
    </w:lvl>
    <w:lvl w:ilvl="5" w:tplc="483C9610" w:tentative="1">
      <w:start w:val="1"/>
      <w:numFmt w:val="lowerRoman"/>
      <w:lvlText w:val="%6."/>
      <w:lvlJc w:val="right"/>
      <w:pPr>
        <w:ind w:left="4680" w:hanging="180"/>
      </w:pPr>
    </w:lvl>
    <w:lvl w:ilvl="6" w:tplc="72E2C72E" w:tentative="1">
      <w:start w:val="1"/>
      <w:numFmt w:val="decimal"/>
      <w:lvlText w:val="%7."/>
      <w:lvlJc w:val="left"/>
      <w:pPr>
        <w:ind w:left="5400" w:hanging="360"/>
      </w:pPr>
    </w:lvl>
    <w:lvl w:ilvl="7" w:tplc="A5FC25E0" w:tentative="1">
      <w:start w:val="1"/>
      <w:numFmt w:val="lowerLetter"/>
      <w:lvlText w:val="%8."/>
      <w:lvlJc w:val="left"/>
      <w:pPr>
        <w:ind w:left="6120" w:hanging="360"/>
      </w:pPr>
    </w:lvl>
    <w:lvl w:ilvl="8" w:tplc="483444E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F918EF"/>
    <w:multiLevelType w:val="hybridMultilevel"/>
    <w:tmpl w:val="99E6740E"/>
    <w:lvl w:ilvl="0" w:tplc="B90EF3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A66A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3A9C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FE88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A88F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68B4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EA97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DACE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0E69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1921383"/>
    <w:multiLevelType w:val="hybridMultilevel"/>
    <w:tmpl w:val="9D5ECBB0"/>
    <w:lvl w:ilvl="0" w:tplc="D962390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2F9A83E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EE56DF96" w:tentative="1">
      <w:start w:val="1"/>
      <w:numFmt w:val="lowerRoman"/>
      <w:lvlText w:val="%3."/>
      <w:lvlJc w:val="right"/>
      <w:pPr>
        <w:ind w:left="1440" w:hanging="180"/>
      </w:pPr>
    </w:lvl>
    <w:lvl w:ilvl="3" w:tplc="335CA66A" w:tentative="1">
      <w:start w:val="1"/>
      <w:numFmt w:val="decimal"/>
      <w:lvlText w:val="%4."/>
      <w:lvlJc w:val="left"/>
      <w:pPr>
        <w:ind w:left="2160" w:hanging="360"/>
      </w:pPr>
    </w:lvl>
    <w:lvl w:ilvl="4" w:tplc="D73E13C6" w:tentative="1">
      <w:start w:val="1"/>
      <w:numFmt w:val="lowerLetter"/>
      <w:lvlText w:val="%5."/>
      <w:lvlJc w:val="left"/>
      <w:pPr>
        <w:ind w:left="2880" w:hanging="360"/>
      </w:pPr>
    </w:lvl>
    <w:lvl w:ilvl="5" w:tplc="0B0C3E88" w:tentative="1">
      <w:start w:val="1"/>
      <w:numFmt w:val="lowerRoman"/>
      <w:lvlText w:val="%6."/>
      <w:lvlJc w:val="right"/>
      <w:pPr>
        <w:ind w:left="3600" w:hanging="180"/>
      </w:pPr>
    </w:lvl>
    <w:lvl w:ilvl="6" w:tplc="5D12FAB6" w:tentative="1">
      <w:start w:val="1"/>
      <w:numFmt w:val="decimal"/>
      <w:lvlText w:val="%7."/>
      <w:lvlJc w:val="left"/>
      <w:pPr>
        <w:ind w:left="4320" w:hanging="360"/>
      </w:pPr>
    </w:lvl>
    <w:lvl w:ilvl="7" w:tplc="AFBC3388" w:tentative="1">
      <w:start w:val="1"/>
      <w:numFmt w:val="lowerLetter"/>
      <w:lvlText w:val="%8."/>
      <w:lvlJc w:val="left"/>
      <w:pPr>
        <w:ind w:left="5040" w:hanging="360"/>
      </w:pPr>
    </w:lvl>
    <w:lvl w:ilvl="8" w:tplc="7244281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 w15:restartNumberingAfterBreak="0">
    <w:nsid w:val="242006C0"/>
    <w:multiLevelType w:val="hybridMultilevel"/>
    <w:tmpl w:val="5498B81C"/>
    <w:lvl w:ilvl="0" w:tplc="BDC4BD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DA30F28A" w:tentative="1">
      <w:start w:val="1"/>
      <w:numFmt w:val="lowerLetter"/>
      <w:lvlText w:val="%2."/>
      <w:lvlJc w:val="left"/>
      <w:pPr>
        <w:ind w:left="1800" w:hanging="360"/>
      </w:pPr>
    </w:lvl>
    <w:lvl w:ilvl="2" w:tplc="47388084" w:tentative="1">
      <w:start w:val="1"/>
      <w:numFmt w:val="lowerRoman"/>
      <w:lvlText w:val="%3."/>
      <w:lvlJc w:val="right"/>
      <w:pPr>
        <w:ind w:left="2520" w:hanging="180"/>
      </w:pPr>
    </w:lvl>
    <w:lvl w:ilvl="3" w:tplc="B6E01FD8" w:tentative="1">
      <w:start w:val="1"/>
      <w:numFmt w:val="decimal"/>
      <w:lvlText w:val="%4."/>
      <w:lvlJc w:val="left"/>
      <w:pPr>
        <w:ind w:left="3240" w:hanging="360"/>
      </w:pPr>
    </w:lvl>
    <w:lvl w:ilvl="4" w:tplc="11F2B1A6" w:tentative="1">
      <w:start w:val="1"/>
      <w:numFmt w:val="lowerLetter"/>
      <w:lvlText w:val="%5."/>
      <w:lvlJc w:val="left"/>
      <w:pPr>
        <w:ind w:left="3960" w:hanging="360"/>
      </w:pPr>
    </w:lvl>
    <w:lvl w:ilvl="5" w:tplc="B8AE76D8" w:tentative="1">
      <w:start w:val="1"/>
      <w:numFmt w:val="lowerRoman"/>
      <w:lvlText w:val="%6."/>
      <w:lvlJc w:val="right"/>
      <w:pPr>
        <w:ind w:left="4680" w:hanging="180"/>
      </w:pPr>
    </w:lvl>
    <w:lvl w:ilvl="6" w:tplc="9EAC964A" w:tentative="1">
      <w:start w:val="1"/>
      <w:numFmt w:val="decimal"/>
      <w:lvlText w:val="%7."/>
      <w:lvlJc w:val="left"/>
      <w:pPr>
        <w:ind w:left="5400" w:hanging="360"/>
      </w:pPr>
    </w:lvl>
    <w:lvl w:ilvl="7" w:tplc="1DEC71FE" w:tentative="1">
      <w:start w:val="1"/>
      <w:numFmt w:val="lowerLetter"/>
      <w:lvlText w:val="%8."/>
      <w:lvlJc w:val="left"/>
      <w:pPr>
        <w:ind w:left="6120" w:hanging="360"/>
      </w:pPr>
    </w:lvl>
    <w:lvl w:ilvl="8" w:tplc="AC0CCCA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7F419F"/>
    <w:multiLevelType w:val="hybridMultilevel"/>
    <w:tmpl w:val="8A042A2C"/>
    <w:lvl w:ilvl="0" w:tplc="451476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3A1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04D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873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20C4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2A20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0021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EE58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A40D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ACB736A"/>
    <w:multiLevelType w:val="hybridMultilevel"/>
    <w:tmpl w:val="D8443CA8"/>
    <w:lvl w:ilvl="0" w:tplc="D39ED9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0CB0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AA5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7AAB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FE8E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A6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4887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6E39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DEE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BD2542F"/>
    <w:multiLevelType w:val="hybridMultilevel"/>
    <w:tmpl w:val="908CB930"/>
    <w:lvl w:ilvl="0" w:tplc="F4C492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36D6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DA6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2C27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CC9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D8EE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FA61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0CD7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F4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7847C6E"/>
    <w:multiLevelType w:val="hybridMultilevel"/>
    <w:tmpl w:val="96107C78"/>
    <w:lvl w:ilvl="0" w:tplc="9DD0B9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F024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26AA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8E69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6686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B422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0EB0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7408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8C2A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87363C4"/>
    <w:multiLevelType w:val="hybridMultilevel"/>
    <w:tmpl w:val="266EB1A4"/>
    <w:lvl w:ilvl="0" w:tplc="C2329D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566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E9B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9485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7E13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38BA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04E2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9CDF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C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2656D7A"/>
    <w:multiLevelType w:val="hybridMultilevel"/>
    <w:tmpl w:val="6958B45C"/>
    <w:lvl w:ilvl="0" w:tplc="ED44DAB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7C6CD532">
      <w:start w:val="1"/>
      <w:numFmt w:val="lowerLetter"/>
      <w:lvlText w:val="%2."/>
      <w:lvlJc w:val="left"/>
      <w:pPr>
        <w:ind w:left="720" w:hanging="360"/>
      </w:pPr>
    </w:lvl>
    <w:lvl w:ilvl="2" w:tplc="90D60414">
      <w:start w:val="1"/>
      <w:numFmt w:val="lowerRoman"/>
      <w:lvlText w:val="%3."/>
      <w:lvlJc w:val="right"/>
      <w:pPr>
        <w:ind w:left="1440" w:hanging="180"/>
      </w:pPr>
    </w:lvl>
    <w:lvl w:ilvl="3" w:tplc="F4F01BFC">
      <w:start w:val="1"/>
      <w:numFmt w:val="decimal"/>
      <w:lvlText w:val="%4."/>
      <w:lvlJc w:val="left"/>
      <w:pPr>
        <w:ind w:left="2160" w:hanging="360"/>
      </w:pPr>
    </w:lvl>
    <w:lvl w:ilvl="4" w:tplc="15BC2806" w:tentative="1">
      <w:start w:val="1"/>
      <w:numFmt w:val="lowerLetter"/>
      <w:lvlText w:val="%5."/>
      <w:lvlJc w:val="left"/>
      <w:pPr>
        <w:ind w:left="2880" w:hanging="360"/>
      </w:pPr>
    </w:lvl>
    <w:lvl w:ilvl="5" w:tplc="C270CCAA" w:tentative="1">
      <w:start w:val="1"/>
      <w:numFmt w:val="lowerRoman"/>
      <w:lvlText w:val="%6."/>
      <w:lvlJc w:val="right"/>
      <w:pPr>
        <w:ind w:left="3600" w:hanging="180"/>
      </w:pPr>
    </w:lvl>
    <w:lvl w:ilvl="6" w:tplc="22DCC12C" w:tentative="1">
      <w:start w:val="1"/>
      <w:numFmt w:val="decimal"/>
      <w:lvlText w:val="%7."/>
      <w:lvlJc w:val="left"/>
      <w:pPr>
        <w:ind w:left="4320" w:hanging="360"/>
      </w:pPr>
    </w:lvl>
    <w:lvl w:ilvl="7" w:tplc="42CC174A" w:tentative="1">
      <w:start w:val="1"/>
      <w:numFmt w:val="lowerLetter"/>
      <w:lvlText w:val="%8."/>
      <w:lvlJc w:val="left"/>
      <w:pPr>
        <w:ind w:left="5040" w:hanging="360"/>
      </w:pPr>
    </w:lvl>
    <w:lvl w:ilvl="8" w:tplc="B74A18E2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44F536C9"/>
    <w:multiLevelType w:val="hybridMultilevel"/>
    <w:tmpl w:val="FE441198"/>
    <w:lvl w:ilvl="0" w:tplc="B6460B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D67B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B8C3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EAA1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504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74BE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504F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8CD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86C1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D3060A1"/>
    <w:multiLevelType w:val="hybridMultilevel"/>
    <w:tmpl w:val="83AE3A64"/>
    <w:lvl w:ilvl="0" w:tplc="6CC8D1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E216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64E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F48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CE0C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F4DC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F465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C874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A2B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D3C47A9"/>
    <w:multiLevelType w:val="hybridMultilevel"/>
    <w:tmpl w:val="5DF62EB0"/>
    <w:lvl w:ilvl="0" w:tplc="E95ACBA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A252A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8214A8C8">
      <w:start w:val="1"/>
      <w:numFmt w:val="lowerRoman"/>
      <w:lvlText w:val="%3."/>
      <w:lvlJc w:val="right"/>
      <w:pPr>
        <w:ind w:left="1440" w:hanging="180"/>
      </w:pPr>
    </w:lvl>
    <w:lvl w:ilvl="3" w:tplc="8FF29E42" w:tentative="1">
      <w:start w:val="1"/>
      <w:numFmt w:val="decimal"/>
      <w:lvlText w:val="%4."/>
      <w:lvlJc w:val="left"/>
      <w:pPr>
        <w:ind w:left="2160" w:hanging="360"/>
      </w:pPr>
    </w:lvl>
    <w:lvl w:ilvl="4" w:tplc="D00E2B26" w:tentative="1">
      <w:start w:val="1"/>
      <w:numFmt w:val="lowerLetter"/>
      <w:lvlText w:val="%5."/>
      <w:lvlJc w:val="left"/>
      <w:pPr>
        <w:ind w:left="2880" w:hanging="360"/>
      </w:pPr>
    </w:lvl>
    <w:lvl w:ilvl="5" w:tplc="DE5AD8C4" w:tentative="1">
      <w:start w:val="1"/>
      <w:numFmt w:val="lowerRoman"/>
      <w:lvlText w:val="%6."/>
      <w:lvlJc w:val="right"/>
      <w:pPr>
        <w:ind w:left="3600" w:hanging="180"/>
      </w:pPr>
    </w:lvl>
    <w:lvl w:ilvl="6" w:tplc="8D4E4A12" w:tentative="1">
      <w:start w:val="1"/>
      <w:numFmt w:val="decimal"/>
      <w:lvlText w:val="%7."/>
      <w:lvlJc w:val="left"/>
      <w:pPr>
        <w:ind w:left="4320" w:hanging="360"/>
      </w:pPr>
    </w:lvl>
    <w:lvl w:ilvl="7" w:tplc="ECEA5660" w:tentative="1">
      <w:start w:val="1"/>
      <w:numFmt w:val="lowerLetter"/>
      <w:lvlText w:val="%8."/>
      <w:lvlJc w:val="left"/>
      <w:pPr>
        <w:ind w:left="5040" w:hanging="360"/>
      </w:pPr>
    </w:lvl>
    <w:lvl w:ilvl="8" w:tplc="F7725148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4E862F52"/>
    <w:multiLevelType w:val="hybridMultilevel"/>
    <w:tmpl w:val="3FE244CC"/>
    <w:lvl w:ilvl="0" w:tplc="DD1AB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3AE0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A8F6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665D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FAF6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6CF1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F813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F66B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C256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6924D5"/>
    <w:multiLevelType w:val="hybridMultilevel"/>
    <w:tmpl w:val="B872A32C"/>
    <w:lvl w:ilvl="0" w:tplc="D9C279FC">
      <w:start w:val="1"/>
      <w:numFmt w:val="decimal"/>
      <w:lvlText w:val="%1."/>
      <w:lvlJc w:val="left"/>
      <w:pPr>
        <w:ind w:left="360" w:hanging="360"/>
      </w:pPr>
    </w:lvl>
    <w:lvl w:ilvl="1" w:tplc="5A58344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74B013C6">
      <w:start w:val="1"/>
      <w:numFmt w:val="lowerRoman"/>
      <w:lvlText w:val="%3."/>
      <w:lvlJc w:val="right"/>
      <w:pPr>
        <w:ind w:left="1800" w:hanging="180"/>
      </w:pPr>
    </w:lvl>
    <w:lvl w:ilvl="3" w:tplc="F87EC0B4" w:tentative="1">
      <w:start w:val="1"/>
      <w:numFmt w:val="decimal"/>
      <w:lvlText w:val="%4."/>
      <w:lvlJc w:val="left"/>
      <w:pPr>
        <w:ind w:left="2520" w:hanging="360"/>
      </w:pPr>
    </w:lvl>
    <w:lvl w:ilvl="4" w:tplc="4A449146" w:tentative="1">
      <w:start w:val="1"/>
      <w:numFmt w:val="lowerLetter"/>
      <w:lvlText w:val="%5."/>
      <w:lvlJc w:val="left"/>
      <w:pPr>
        <w:ind w:left="3240" w:hanging="360"/>
      </w:pPr>
    </w:lvl>
    <w:lvl w:ilvl="5" w:tplc="91DC180E" w:tentative="1">
      <w:start w:val="1"/>
      <w:numFmt w:val="lowerRoman"/>
      <w:lvlText w:val="%6."/>
      <w:lvlJc w:val="right"/>
      <w:pPr>
        <w:ind w:left="3960" w:hanging="180"/>
      </w:pPr>
    </w:lvl>
    <w:lvl w:ilvl="6" w:tplc="582861A4" w:tentative="1">
      <w:start w:val="1"/>
      <w:numFmt w:val="decimal"/>
      <w:lvlText w:val="%7."/>
      <w:lvlJc w:val="left"/>
      <w:pPr>
        <w:ind w:left="4680" w:hanging="360"/>
      </w:pPr>
    </w:lvl>
    <w:lvl w:ilvl="7" w:tplc="3CC245EA" w:tentative="1">
      <w:start w:val="1"/>
      <w:numFmt w:val="lowerLetter"/>
      <w:lvlText w:val="%8."/>
      <w:lvlJc w:val="left"/>
      <w:pPr>
        <w:ind w:left="5400" w:hanging="360"/>
      </w:pPr>
    </w:lvl>
    <w:lvl w:ilvl="8" w:tplc="77D23ED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8C72144"/>
    <w:multiLevelType w:val="multilevel"/>
    <w:tmpl w:val="AA8C4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A8B56E1"/>
    <w:multiLevelType w:val="hybridMultilevel"/>
    <w:tmpl w:val="86EC8A40"/>
    <w:lvl w:ilvl="0" w:tplc="457880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384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E438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365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105E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8863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F806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3203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8222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D932419"/>
    <w:multiLevelType w:val="hybridMultilevel"/>
    <w:tmpl w:val="36D4DF80"/>
    <w:lvl w:ilvl="0" w:tplc="65167B0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9814B27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3D2E5AE" w:tentative="1">
      <w:start w:val="1"/>
      <w:numFmt w:val="lowerRoman"/>
      <w:lvlText w:val="%3."/>
      <w:lvlJc w:val="right"/>
      <w:pPr>
        <w:ind w:left="1440" w:hanging="180"/>
      </w:pPr>
    </w:lvl>
    <w:lvl w:ilvl="3" w:tplc="EDDCD3C4" w:tentative="1">
      <w:start w:val="1"/>
      <w:numFmt w:val="decimal"/>
      <w:lvlText w:val="%4."/>
      <w:lvlJc w:val="left"/>
      <w:pPr>
        <w:ind w:left="2160" w:hanging="360"/>
      </w:pPr>
    </w:lvl>
    <w:lvl w:ilvl="4" w:tplc="87343BC2" w:tentative="1">
      <w:start w:val="1"/>
      <w:numFmt w:val="lowerLetter"/>
      <w:lvlText w:val="%5."/>
      <w:lvlJc w:val="left"/>
      <w:pPr>
        <w:ind w:left="2880" w:hanging="360"/>
      </w:pPr>
    </w:lvl>
    <w:lvl w:ilvl="5" w:tplc="D7E2B76C" w:tentative="1">
      <w:start w:val="1"/>
      <w:numFmt w:val="lowerRoman"/>
      <w:lvlText w:val="%6."/>
      <w:lvlJc w:val="right"/>
      <w:pPr>
        <w:ind w:left="3600" w:hanging="180"/>
      </w:pPr>
    </w:lvl>
    <w:lvl w:ilvl="6" w:tplc="44ACC5C8" w:tentative="1">
      <w:start w:val="1"/>
      <w:numFmt w:val="decimal"/>
      <w:lvlText w:val="%7."/>
      <w:lvlJc w:val="left"/>
      <w:pPr>
        <w:ind w:left="4320" w:hanging="360"/>
      </w:pPr>
    </w:lvl>
    <w:lvl w:ilvl="7" w:tplc="407EB534" w:tentative="1">
      <w:start w:val="1"/>
      <w:numFmt w:val="lowerLetter"/>
      <w:lvlText w:val="%8."/>
      <w:lvlJc w:val="left"/>
      <w:pPr>
        <w:ind w:left="5040" w:hanging="360"/>
      </w:pPr>
    </w:lvl>
    <w:lvl w:ilvl="8" w:tplc="0054E71E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5" w15:restartNumberingAfterBreak="0">
    <w:nsid w:val="5E0121C1"/>
    <w:multiLevelType w:val="hybridMultilevel"/>
    <w:tmpl w:val="90DE2646"/>
    <w:lvl w:ilvl="0" w:tplc="D7AA0C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5EF8F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242AE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2E6A39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22E91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28F6F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2EDA7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422D89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E84BA0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EDC723D"/>
    <w:multiLevelType w:val="hybridMultilevel"/>
    <w:tmpl w:val="A31E222E"/>
    <w:lvl w:ilvl="0" w:tplc="92428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B81E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B2ED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24B3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B259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540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AE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F625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E2EB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66819"/>
    <w:multiLevelType w:val="hybridMultilevel"/>
    <w:tmpl w:val="A2341D32"/>
    <w:lvl w:ilvl="0" w:tplc="1A7EDB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52D20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AD8293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01CB03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6623E7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1EB06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3143D0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4CC4C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B2A1C2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83C0D8D"/>
    <w:multiLevelType w:val="hybridMultilevel"/>
    <w:tmpl w:val="9A44C540"/>
    <w:lvl w:ilvl="0" w:tplc="32B81C08">
      <w:start w:val="1"/>
      <w:numFmt w:val="decimal"/>
      <w:lvlText w:val="%1)"/>
      <w:lvlJc w:val="left"/>
      <w:pPr>
        <w:ind w:left="1080" w:hanging="360"/>
      </w:pPr>
    </w:lvl>
    <w:lvl w:ilvl="1" w:tplc="B434AA2A" w:tentative="1">
      <w:start w:val="1"/>
      <w:numFmt w:val="lowerLetter"/>
      <w:lvlText w:val="%2."/>
      <w:lvlJc w:val="left"/>
      <w:pPr>
        <w:ind w:left="1800" w:hanging="360"/>
      </w:pPr>
    </w:lvl>
    <w:lvl w:ilvl="2" w:tplc="7F625942" w:tentative="1">
      <w:start w:val="1"/>
      <w:numFmt w:val="lowerRoman"/>
      <w:lvlText w:val="%3."/>
      <w:lvlJc w:val="right"/>
      <w:pPr>
        <w:ind w:left="2520" w:hanging="180"/>
      </w:pPr>
    </w:lvl>
    <w:lvl w:ilvl="3" w:tplc="8A36AA62" w:tentative="1">
      <w:start w:val="1"/>
      <w:numFmt w:val="decimal"/>
      <w:lvlText w:val="%4."/>
      <w:lvlJc w:val="left"/>
      <w:pPr>
        <w:ind w:left="3240" w:hanging="360"/>
      </w:pPr>
    </w:lvl>
    <w:lvl w:ilvl="4" w:tplc="F73434DC" w:tentative="1">
      <w:start w:val="1"/>
      <w:numFmt w:val="lowerLetter"/>
      <w:lvlText w:val="%5."/>
      <w:lvlJc w:val="left"/>
      <w:pPr>
        <w:ind w:left="3960" w:hanging="360"/>
      </w:pPr>
    </w:lvl>
    <w:lvl w:ilvl="5" w:tplc="61D819FC" w:tentative="1">
      <w:start w:val="1"/>
      <w:numFmt w:val="lowerRoman"/>
      <w:lvlText w:val="%6."/>
      <w:lvlJc w:val="right"/>
      <w:pPr>
        <w:ind w:left="4680" w:hanging="180"/>
      </w:pPr>
    </w:lvl>
    <w:lvl w:ilvl="6" w:tplc="5A9204EE" w:tentative="1">
      <w:start w:val="1"/>
      <w:numFmt w:val="decimal"/>
      <w:lvlText w:val="%7."/>
      <w:lvlJc w:val="left"/>
      <w:pPr>
        <w:ind w:left="5400" w:hanging="360"/>
      </w:pPr>
    </w:lvl>
    <w:lvl w:ilvl="7" w:tplc="6B38C13E" w:tentative="1">
      <w:start w:val="1"/>
      <w:numFmt w:val="lowerLetter"/>
      <w:lvlText w:val="%8."/>
      <w:lvlJc w:val="left"/>
      <w:pPr>
        <w:ind w:left="6120" w:hanging="360"/>
      </w:pPr>
    </w:lvl>
    <w:lvl w:ilvl="8" w:tplc="193C7AC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946DEC"/>
    <w:multiLevelType w:val="hybridMultilevel"/>
    <w:tmpl w:val="6CB0378A"/>
    <w:lvl w:ilvl="0" w:tplc="BA9A1C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E6F0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142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588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7660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BAF1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03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2032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00AD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C4270C7"/>
    <w:multiLevelType w:val="hybridMultilevel"/>
    <w:tmpl w:val="6958B45C"/>
    <w:lvl w:ilvl="0" w:tplc="5EDE07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BDBC7098" w:tentative="1">
      <w:start w:val="1"/>
      <w:numFmt w:val="lowerLetter"/>
      <w:lvlText w:val="%2."/>
      <w:lvlJc w:val="left"/>
      <w:pPr>
        <w:ind w:left="1440" w:hanging="360"/>
      </w:pPr>
    </w:lvl>
    <w:lvl w:ilvl="2" w:tplc="15FE3924" w:tentative="1">
      <w:start w:val="1"/>
      <w:numFmt w:val="lowerRoman"/>
      <w:lvlText w:val="%3."/>
      <w:lvlJc w:val="right"/>
      <w:pPr>
        <w:ind w:left="2160" w:hanging="180"/>
      </w:pPr>
    </w:lvl>
    <w:lvl w:ilvl="3" w:tplc="8124A7B2" w:tentative="1">
      <w:start w:val="1"/>
      <w:numFmt w:val="decimal"/>
      <w:lvlText w:val="%4."/>
      <w:lvlJc w:val="left"/>
      <w:pPr>
        <w:ind w:left="2880" w:hanging="360"/>
      </w:pPr>
    </w:lvl>
    <w:lvl w:ilvl="4" w:tplc="EC38AB8E" w:tentative="1">
      <w:start w:val="1"/>
      <w:numFmt w:val="lowerLetter"/>
      <w:lvlText w:val="%5."/>
      <w:lvlJc w:val="left"/>
      <w:pPr>
        <w:ind w:left="3600" w:hanging="360"/>
      </w:pPr>
    </w:lvl>
    <w:lvl w:ilvl="5" w:tplc="1C682794" w:tentative="1">
      <w:start w:val="1"/>
      <w:numFmt w:val="lowerRoman"/>
      <w:lvlText w:val="%6."/>
      <w:lvlJc w:val="right"/>
      <w:pPr>
        <w:ind w:left="4320" w:hanging="180"/>
      </w:pPr>
    </w:lvl>
    <w:lvl w:ilvl="6" w:tplc="D928725E" w:tentative="1">
      <w:start w:val="1"/>
      <w:numFmt w:val="decimal"/>
      <w:lvlText w:val="%7."/>
      <w:lvlJc w:val="left"/>
      <w:pPr>
        <w:ind w:left="5040" w:hanging="360"/>
      </w:pPr>
    </w:lvl>
    <w:lvl w:ilvl="7" w:tplc="DDEE951C" w:tentative="1">
      <w:start w:val="1"/>
      <w:numFmt w:val="lowerLetter"/>
      <w:lvlText w:val="%8."/>
      <w:lvlJc w:val="left"/>
      <w:pPr>
        <w:ind w:left="5760" w:hanging="360"/>
      </w:pPr>
    </w:lvl>
    <w:lvl w:ilvl="8" w:tplc="F1DAD4A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7E36EF"/>
    <w:multiLevelType w:val="hybridMultilevel"/>
    <w:tmpl w:val="442A5774"/>
    <w:lvl w:ilvl="0" w:tplc="43E4E7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E81C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70B1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1822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78B6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A4F4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3A2A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E4E7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34B6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13D73E1"/>
    <w:multiLevelType w:val="hybridMultilevel"/>
    <w:tmpl w:val="24506F42"/>
    <w:lvl w:ilvl="0" w:tplc="F68CF3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892A6F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BC482CA">
      <w:start w:val="1"/>
      <w:numFmt w:val="lowerRoman"/>
      <w:lvlText w:val="%3."/>
      <w:lvlJc w:val="right"/>
      <w:pPr>
        <w:ind w:left="2160" w:hanging="180"/>
      </w:pPr>
    </w:lvl>
    <w:lvl w:ilvl="3" w:tplc="14DC81E2">
      <w:start w:val="1"/>
      <w:numFmt w:val="decimal"/>
      <w:lvlText w:val="(%4)"/>
      <w:lvlJc w:val="left"/>
      <w:pPr>
        <w:ind w:left="3040" w:hanging="520"/>
      </w:pPr>
      <w:rPr>
        <w:rFonts w:hint="default"/>
      </w:rPr>
    </w:lvl>
    <w:lvl w:ilvl="4" w:tplc="4BBE2BEE" w:tentative="1">
      <w:start w:val="1"/>
      <w:numFmt w:val="lowerLetter"/>
      <w:lvlText w:val="%5."/>
      <w:lvlJc w:val="left"/>
      <w:pPr>
        <w:ind w:left="3600" w:hanging="360"/>
      </w:pPr>
    </w:lvl>
    <w:lvl w:ilvl="5" w:tplc="95A2125C" w:tentative="1">
      <w:start w:val="1"/>
      <w:numFmt w:val="lowerRoman"/>
      <w:lvlText w:val="%6."/>
      <w:lvlJc w:val="right"/>
      <w:pPr>
        <w:ind w:left="4320" w:hanging="180"/>
      </w:pPr>
    </w:lvl>
    <w:lvl w:ilvl="6" w:tplc="AAB2F444" w:tentative="1">
      <w:start w:val="1"/>
      <w:numFmt w:val="decimal"/>
      <w:lvlText w:val="%7."/>
      <w:lvlJc w:val="left"/>
      <w:pPr>
        <w:ind w:left="5040" w:hanging="360"/>
      </w:pPr>
    </w:lvl>
    <w:lvl w:ilvl="7" w:tplc="74289348" w:tentative="1">
      <w:start w:val="1"/>
      <w:numFmt w:val="lowerLetter"/>
      <w:lvlText w:val="%8."/>
      <w:lvlJc w:val="left"/>
      <w:pPr>
        <w:ind w:left="5760" w:hanging="360"/>
      </w:pPr>
    </w:lvl>
    <w:lvl w:ilvl="8" w:tplc="BD4CBF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727FC0"/>
    <w:multiLevelType w:val="hybridMultilevel"/>
    <w:tmpl w:val="3022F3E8"/>
    <w:lvl w:ilvl="0" w:tplc="59FEE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8EFF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AEFC9ACE">
      <w:start w:val="1"/>
      <w:numFmt w:val="lowerRoman"/>
      <w:lvlText w:val="%3."/>
      <w:lvlJc w:val="right"/>
      <w:pPr>
        <w:ind w:left="1800" w:hanging="180"/>
      </w:pPr>
    </w:lvl>
    <w:lvl w:ilvl="3" w:tplc="4FE0D816">
      <w:start w:val="1"/>
      <w:numFmt w:val="decimal"/>
      <w:lvlText w:val="(%4)"/>
      <w:lvlJc w:val="left"/>
      <w:pPr>
        <w:ind w:left="2680" w:hanging="520"/>
      </w:pPr>
      <w:rPr>
        <w:rFonts w:hint="default"/>
      </w:rPr>
    </w:lvl>
    <w:lvl w:ilvl="4" w:tplc="593270A4" w:tentative="1">
      <w:start w:val="1"/>
      <w:numFmt w:val="lowerLetter"/>
      <w:lvlText w:val="%5."/>
      <w:lvlJc w:val="left"/>
      <w:pPr>
        <w:ind w:left="3240" w:hanging="360"/>
      </w:pPr>
    </w:lvl>
    <w:lvl w:ilvl="5" w:tplc="CFB2A072" w:tentative="1">
      <w:start w:val="1"/>
      <w:numFmt w:val="lowerRoman"/>
      <w:lvlText w:val="%6."/>
      <w:lvlJc w:val="right"/>
      <w:pPr>
        <w:ind w:left="3960" w:hanging="180"/>
      </w:pPr>
    </w:lvl>
    <w:lvl w:ilvl="6" w:tplc="D7A8E0E2" w:tentative="1">
      <w:start w:val="1"/>
      <w:numFmt w:val="decimal"/>
      <w:lvlText w:val="%7."/>
      <w:lvlJc w:val="left"/>
      <w:pPr>
        <w:ind w:left="4680" w:hanging="360"/>
      </w:pPr>
    </w:lvl>
    <w:lvl w:ilvl="7" w:tplc="C3ECC9E2" w:tentative="1">
      <w:start w:val="1"/>
      <w:numFmt w:val="lowerLetter"/>
      <w:lvlText w:val="%8."/>
      <w:lvlJc w:val="left"/>
      <w:pPr>
        <w:ind w:left="5400" w:hanging="360"/>
      </w:pPr>
    </w:lvl>
    <w:lvl w:ilvl="8" w:tplc="5FB044A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8B7CE0"/>
    <w:multiLevelType w:val="hybridMultilevel"/>
    <w:tmpl w:val="EA4ACA1A"/>
    <w:lvl w:ilvl="0" w:tplc="D92ADC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74AB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9045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20FA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F606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BC7C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5061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1C53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D675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5AF7C0F"/>
    <w:multiLevelType w:val="hybridMultilevel"/>
    <w:tmpl w:val="224E7A16"/>
    <w:lvl w:ilvl="0" w:tplc="C5C807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18B5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EEE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966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C85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C63F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8A45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249B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744E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9F90C6C"/>
    <w:multiLevelType w:val="hybridMultilevel"/>
    <w:tmpl w:val="6A22F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5A0900"/>
    <w:multiLevelType w:val="hybridMultilevel"/>
    <w:tmpl w:val="F718E196"/>
    <w:lvl w:ilvl="0" w:tplc="92147F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24E8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4E54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9E4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266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F4C1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26E9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1EE9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7482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60129944">
    <w:abstractNumId w:val="21"/>
  </w:num>
  <w:num w:numId="2" w16cid:durableId="1476146996">
    <w:abstractNumId w:val="16"/>
  </w:num>
  <w:num w:numId="3" w16cid:durableId="1058432249">
    <w:abstractNumId w:val="32"/>
  </w:num>
  <w:num w:numId="4" w16cid:durableId="1753120439">
    <w:abstractNumId w:val="1"/>
  </w:num>
  <w:num w:numId="5" w16cid:durableId="151678912">
    <w:abstractNumId w:val="19"/>
  </w:num>
  <w:num w:numId="6" w16cid:durableId="1191916018">
    <w:abstractNumId w:val="26"/>
  </w:num>
  <w:num w:numId="7" w16cid:durableId="1517578887">
    <w:abstractNumId w:val="15"/>
  </w:num>
  <w:num w:numId="8" w16cid:durableId="1070349844">
    <w:abstractNumId w:val="3"/>
  </w:num>
  <w:num w:numId="9" w16cid:durableId="547716817">
    <w:abstractNumId w:val="18"/>
  </w:num>
  <w:num w:numId="10" w16cid:durableId="174658938">
    <w:abstractNumId w:val="31"/>
  </w:num>
  <w:num w:numId="11" w16cid:durableId="399330993">
    <w:abstractNumId w:val="13"/>
  </w:num>
  <w:num w:numId="12" w16cid:durableId="1583174572">
    <w:abstractNumId w:val="25"/>
  </w:num>
  <w:num w:numId="13" w16cid:durableId="1636788202">
    <w:abstractNumId w:val="34"/>
  </w:num>
  <w:num w:numId="14" w16cid:durableId="932204540">
    <w:abstractNumId w:val="37"/>
  </w:num>
  <w:num w:numId="15" w16cid:durableId="530144442">
    <w:abstractNumId w:val="30"/>
  </w:num>
  <w:num w:numId="16" w16cid:durableId="794522956">
    <w:abstractNumId w:val="6"/>
  </w:num>
  <w:num w:numId="17" w16cid:durableId="970289668">
    <w:abstractNumId w:val="22"/>
  </w:num>
  <w:num w:numId="18" w16cid:durableId="421073264">
    <w:abstractNumId w:val="27"/>
  </w:num>
  <w:num w:numId="19" w16cid:durableId="2024934083">
    <w:abstractNumId w:val="2"/>
  </w:num>
  <w:num w:numId="20" w16cid:durableId="482936883">
    <w:abstractNumId w:val="9"/>
  </w:num>
  <w:num w:numId="21" w16cid:durableId="109512705">
    <w:abstractNumId w:val="24"/>
  </w:num>
  <w:num w:numId="22" w16cid:durableId="1452898609">
    <w:abstractNumId w:val="35"/>
  </w:num>
  <w:num w:numId="23" w16cid:durableId="391003738">
    <w:abstractNumId w:val="29"/>
  </w:num>
  <w:num w:numId="24" w16cid:durableId="1537155564">
    <w:abstractNumId w:val="14"/>
  </w:num>
  <w:num w:numId="25" w16cid:durableId="1680427606">
    <w:abstractNumId w:val="17"/>
  </w:num>
  <w:num w:numId="26" w16cid:durableId="918366373">
    <w:abstractNumId w:val="12"/>
  </w:num>
  <w:num w:numId="27" w16cid:durableId="1211959499">
    <w:abstractNumId w:val="28"/>
  </w:num>
  <w:num w:numId="28" w16cid:durableId="1793161698">
    <w:abstractNumId w:val="0"/>
  </w:num>
  <w:num w:numId="29" w16cid:durableId="893851270">
    <w:abstractNumId w:val="33"/>
  </w:num>
  <w:num w:numId="30" w16cid:durableId="1212569284">
    <w:abstractNumId w:val="7"/>
  </w:num>
  <w:num w:numId="31" w16cid:durableId="509952738">
    <w:abstractNumId w:val="10"/>
  </w:num>
  <w:num w:numId="32" w16cid:durableId="862327275">
    <w:abstractNumId w:val="4"/>
  </w:num>
  <w:num w:numId="33" w16cid:durableId="541941186">
    <w:abstractNumId w:val="20"/>
  </w:num>
  <w:num w:numId="34" w16cid:durableId="1475832630">
    <w:abstractNumId w:val="8"/>
  </w:num>
  <w:num w:numId="35" w16cid:durableId="990905821">
    <w:abstractNumId w:val="5"/>
  </w:num>
  <w:num w:numId="36" w16cid:durableId="1076172657">
    <w:abstractNumId w:val="11"/>
  </w:num>
  <w:num w:numId="37" w16cid:durableId="786581805">
    <w:abstractNumId w:val="23"/>
  </w:num>
  <w:num w:numId="38" w16cid:durableId="442844784">
    <w:abstractNumId w:val="3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LA0MTAyMzcztjRV0lEKTi0uzszPAykwrgUAd+9icCwAAAA="/>
  </w:docVars>
  <w:rsids>
    <w:rsidRoot w:val="003E38BA"/>
    <w:rsid w:val="0000316D"/>
    <w:rsid w:val="000036AA"/>
    <w:rsid w:val="00003B39"/>
    <w:rsid w:val="00004E06"/>
    <w:rsid w:val="0000636B"/>
    <w:rsid w:val="00007773"/>
    <w:rsid w:val="00012F06"/>
    <w:rsid w:val="00013078"/>
    <w:rsid w:val="00013652"/>
    <w:rsid w:val="000157F0"/>
    <w:rsid w:val="0002170D"/>
    <w:rsid w:val="00022866"/>
    <w:rsid w:val="0002465A"/>
    <w:rsid w:val="000251B7"/>
    <w:rsid w:val="00027AB0"/>
    <w:rsid w:val="000303E5"/>
    <w:rsid w:val="00030448"/>
    <w:rsid w:val="00030A29"/>
    <w:rsid w:val="00032B93"/>
    <w:rsid w:val="00032E5D"/>
    <w:rsid w:val="00034161"/>
    <w:rsid w:val="0004074D"/>
    <w:rsid w:val="000421FB"/>
    <w:rsid w:val="0004244D"/>
    <w:rsid w:val="0004293C"/>
    <w:rsid w:val="00043E95"/>
    <w:rsid w:val="00046857"/>
    <w:rsid w:val="00053255"/>
    <w:rsid w:val="00053F69"/>
    <w:rsid w:val="0005409E"/>
    <w:rsid w:val="00054735"/>
    <w:rsid w:val="000554B7"/>
    <w:rsid w:val="000560B0"/>
    <w:rsid w:val="00057407"/>
    <w:rsid w:val="0006017A"/>
    <w:rsid w:val="000606F6"/>
    <w:rsid w:val="0006120E"/>
    <w:rsid w:val="00063A82"/>
    <w:rsid w:val="00064276"/>
    <w:rsid w:val="00064890"/>
    <w:rsid w:val="00064FDF"/>
    <w:rsid w:val="00066D89"/>
    <w:rsid w:val="00067584"/>
    <w:rsid w:val="00067D3D"/>
    <w:rsid w:val="000723B6"/>
    <w:rsid w:val="00074ADD"/>
    <w:rsid w:val="00075D1E"/>
    <w:rsid w:val="00080AF0"/>
    <w:rsid w:val="00080B6A"/>
    <w:rsid w:val="00081031"/>
    <w:rsid w:val="00082090"/>
    <w:rsid w:val="00090AF8"/>
    <w:rsid w:val="00091D68"/>
    <w:rsid w:val="00093C57"/>
    <w:rsid w:val="00094DC5"/>
    <w:rsid w:val="00095A7D"/>
    <w:rsid w:val="00096039"/>
    <w:rsid w:val="00097F93"/>
    <w:rsid w:val="000A0166"/>
    <w:rsid w:val="000A0686"/>
    <w:rsid w:val="000A07BA"/>
    <w:rsid w:val="000A1477"/>
    <w:rsid w:val="000A4562"/>
    <w:rsid w:val="000A54D3"/>
    <w:rsid w:val="000A7679"/>
    <w:rsid w:val="000B0E07"/>
    <w:rsid w:val="000B1979"/>
    <w:rsid w:val="000B2EB6"/>
    <w:rsid w:val="000B42E9"/>
    <w:rsid w:val="000B4EC3"/>
    <w:rsid w:val="000C079A"/>
    <w:rsid w:val="000C239E"/>
    <w:rsid w:val="000C5228"/>
    <w:rsid w:val="000C6074"/>
    <w:rsid w:val="000C6446"/>
    <w:rsid w:val="000C7465"/>
    <w:rsid w:val="000C77AB"/>
    <w:rsid w:val="000D0C1A"/>
    <w:rsid w:val="000D24AE"/>
    <w:rsid w:val="000D2822"/>
    <w:rsid w:val="000D3E96"/>
    <w:rsid w:val="000D589B"/>
    <w:rsid w:val="000D6A6B"/>
    <w:rsid w:val="000D6AEE"/>
    <w:rsid w:val="000E008D"/>
    <w:rsid w:val="000E0186"/>
    <w:rsid w:val="000E4606"/>
    <w:rsid w:val="000E5DE4"/>
    <w:rsid w:val="000E67FE"/>
    <w:rsid w:val="000E722B"/>
    <w:rsid w:val="000F03C4"/>
    <w:rsid w:val="000F0912"/>
    <w:rsid w:val="000F0E5B"/>
    <w:rsid w:val="000F3C3B"/>
    <w:rsid w:val="000F76DE"/>
    <w:rsid w:val="000F7961"/>
    <w:rsid w:val="0010020E"/>
    <w:rsid w:val="00101CBB"/>
    <w:rsid w:val="00104445"/>
    <w:rsid w:val="00104619"/>
    <w:rsid w:val="00110651"/>
    <w:rsid w:val="00111B3C"/>
    <w:rsid w:val="00112048"/>
    <w:rsid w:val="00112694"/>
    <w:rsid w:val="0011374C"/>
    <w:rsid w:val="00114476"/>
    <w:rsid w:val="001150CC"/>
    <w:rsid w:val="00115448"/>
    <w:rsid w:val="0011676F"/>
    <w:rsid w:val="001201C2"/>
    <w:rsid w:val="00121405"/>
    <w:rsid w:val="00121E45"/>
    <w:rsid w:val="00121FC2"/>
    <w:rsid w:val="00122489"/>
    <w:rsid w:val="0012331D"/>
    <w:rsid w:val="00124F49"/>
    <w:rsid w:val="0012599F"/>
    <w:rsid w:val="00126299"/>
    <w:rsid w:val="001266A4"/>
    <w:rsid w:val="0013119C"/>
    <w:rsid w:val="00131962"/>
    <w:rsid w:val="001341DD"/>
    <w:rsid w:val="00134551"/>
    <w:rsid w:val="00135756"/>
    <w:rsid w:val="00135C6B"/>
    <w:rsid w:val="0013648D"/>
    <w:rsid w:val="00136713"/>
    <w:rsid w:val="001379BA"/>
    <w:rsid w:val="001406B8"/>
    <w:rsid w:val="00141D53"/>
    <w:rsid w:val="00142073"/>
    <w:rsid w:val="00142B52"/>
    <w:rsid w:val="001432C6"/>
    <w:rsid w:val="00143B67"/>
    <w:rsid w:val="00143F20"/>
    <w:rsid w:val="00151153"/>
    <w:rsid w:val="00152F33"/>
    <w:rsid w:val="00153821"/>
    <w:rsid w:val="001538F2"/>
    <w:rsid w:val="001549E5"/>
    <w:rsid w:val="00163145"/>
    <w:rsid w:val="00164B3A"/>
    <w:rsid w:val="0016508F"/>
    <w:rsid w:val="001665D9"/>
    <w:rsid w:val="00171924"/>
    <w:rsid w:val="00171E4C"/>
    <w:rsid w:val="00172796"/>
    <w:rsid w:val="00172A4A"/>
    <w:rsid w:val="0017341F"/>
    <w:rsid w:val="00173AE1"/>
    <w:rsid w:val="00176883"/>
    <w:rsid w:val="001776E7"/>
    <w:rsid w:val="001804A6"/>
    <w:rsid w:val="0018086C"/>
    <w:rsid w:val="00181826"/>
    <w:rsid w:val="001825C9"/>
    <w:rsid w:val="001835D3"/>
    <w:rsid w:val="001858D7"/>
    <w:rsid w:val="00185AE6"/>
    <w:rsid w:val="0019027F"/>
    <w:rsid w:val="0019075D"/>
    <w:rsid w:val="00193A69"/>
    <w:rsid w:val="00193F00"/>
    <w:rsid w:val="00194E34"/>
    <w:rsid w:val="001955BB"/>
    <w:rsid w:val="00197619"/>
    <w:rsid w:val="001A2EE7"/>
    <w:rsid w:val="001A374F"/>
    <w:rsid w:val="001A4015"/>
    <w:rsid w:val="001A410B"/>
    <w:rsid w:val="001A5EC8"/>
    <w:rsid w:val="001A6565"/>
    <w:rsid w:val="001A6909"/>
    <w:rsid w:val="001A6A22"/>
    <w:rsid w:val="001A76CF"/>
    <w:rsid w:val="001A7DEF"/>
    <w:rsid w:val="001B139E"/>
    <w:rsid w:val="001B4032"/>
    <w:rsid w:val="001B4E05"/>
    <w:rsid w:val="001B5BC7"/>
    <w:rsid w:val="001B77BF"/>
    <w:rsid w:val="001C13FA"/>
    <w:rsid w:val="001C18EA"/>
    <w:rsid w:val="001C246D"/>
    <w:rsid w:val="001C2CE8"/>
    <w:rsid w:val="001C7452"/>
    <w:rsid w:val="001D123F"/>
    <w:rsid w:val="001D1D87"/>
    <w:rsid w:val="001D33B3"/>
    <w:rsid w:val="001D38F5"/>
    <w:rsid w:val="001D4BEB"/>
    <w:rsid w:val="001D5A89"/>
    <w:rsid w:val="001D71B8"/>
    <w:rsid w:val="001E47D8"/>
    <w:rsid w:val="001E5758"/>
    <w:rsid w:val="001F039A"/>
    <w:rsid w:val="001F1591"/>
    <w:rsid w:val="001F2751"/>
    <w:rsid w:val="001F5147"/>
    <w:rsid w:val="001F5C3B"/>
    <w:rsid w:val="001F6ACC"/>
    <w:rsid w:val="002077B3"/>
    <w:rsid w:val="00207C4E"/>
    <w:rsid w:val="002134D6"/>
    <w:rsid w:val="0021623F"/>
    <w:rsid w:val="00220834"/>
    <w:rsid w:val="0022094A"/>
    <w:rsid w:val="00220A99"/>
    <w:rsid w:val="00221DEE"/>
    <w:rsid w:val="00221DFC"/>
    <w:rsid w:val="0022386B"/>
    <w:rsid w:val="00226347"/>
    <w:rsid w:val="0023083A"/>
    <w:rsid w:val="00231803"/>
    <w:rsid w:val="00232D23"/>
    <w:rsid w:val="00236232"/>
    <w:rsid w:val="00236910"/>
    <w:rsid w:val="00237437"/>
    <w:rsid w:val="00240AA6"/>
    <w:rsid w:val="00240CE0"/>
    <w:rsid w:val="002415AD"/>
    <w:rsid w:val="00243045"/>
    <w:rsid w:val="002469A4"/>
    <w:rsid w:val="00246F02"/>
    <w:rsid w:val="0024737F"/>
    <w:rsid w:val="002505E8"/>
    <w:rsid w:val="00250676"/>
    <w:rsid w:val="002509C8"/>
    <w:rsid w:val="002550EC"/>
    <w:rsid w:val="002553FB"/>
    <w:rsid w:val="00255C95"/>
    <w:rsid w:val="00256BBE"/>
    <w:rsid w:val="0026321D"/>
    <w:rsid w:val="00263E7A"/>
    <w:rsid w:val="0026467F"/>
    <w:rsid w:val="00267A28"/>
    <w:rsid w:val="00271185"/>
    <w:rsid w:val="00272265"/>
    <w:rsid w:val="0027704A"/>
    <w:rsid w:val="002779C9"/>
    <w:rsid w:val="002801C6"/>
    <w:rsid w:val="00284E1D"/>
    <w:rsid w:val="002856E6"/>
    <w:rsid w:val="002868D8"/>
    <w:rsid w:val="0028773D"/>
    <w:rsid w:val="00290B5B"/>
    <w:rsid w:val="00291539"/>
    <w:rsid w:val="002917AD"/>
    <w:rsid w:val="0029283C"/>
    <w:rsid w:val="00292D05"/>
    <w:rsid w:val="00292E3B"/>
    <w:rsid w:val="0029349E"/>
    <w:rsid w:val="002945A3"/>
    <w:rsid w:val="002966B9"/>
    <w:rsid w:val="002966D9"/>
    <w:rsid w:val="002A279D"/>
    <w:rsid w:val="002A4357"/>
    <w:rsid w:val="002A4B03"/>
    <w:rsid w:val="002A6408"/>
    <w:rsid w:val="002A7220"/>
    <w:rsid w:val="002A7D23"/>
    <w:rsid w:val="002B0577"/>
    <w:rsid w:val="002B0F20"/>
    <w:rsid w:val="002B23D9"/>
    <w:rsid w:val="002B4449"/>
    <w:rsid w:val="002B5101"/>
    <w:rsid w:val="002C2B73"/>
    <w:rsid w:val="002C3837"/>
    <w:rsid w:val="002C5EBE"/>
    <w:rsid w:val="002C5FFD"/>
    <w:rsid w:val="002D14A3"/>
    <w:rsid w:val="002D1968"/>
    <w:rsid w:val="002D2C5D"/>
    <w:rsid w:val="002D2C7E"/>
    <w:rsid w:val="002D5DE7"/>
    <w:rsid w:val="002D7A1C"/>
    <w:rsid w:val="002E0693"/>
    <w:rsid w:val="002E220A"/>
    <w:rsid w:val="002E3F73"/>
    <w:rsid w:val="002E6FF8"/>
    <w:rsid w:val="002F30C0"/>
    <w:rsid w:val="002F5324"/>
    <w:rsid w:val="002F6465"/>
    <w:rsid w:val="002F7B70"/>
    <w:rsid w:val="00304758"/>
    <w:rsid w:val="003047E6"/>
    <w:rsid w:val="003068CC"/>
    <w:rsid w:val="003071BD"/>
    <w:rsid w:val="003149FB"/>
    <w:rsid w:val="00316BAB"/>
    <w:rsid w:val="00316EA9"/>
    <w:rsid w:val="00316F0F"/>
    <w:rsid w:val="00317F85"/>
    <w:rsid w:val="00321770"/>
    <w:rsid w:val="00325F16"/>
    <w:rsid w:val="00330243"/>
    <w:rsid w:val="00332E14"/>
    <w:rsid w:val="00337486"/>
    <w:rsid w:val="00337B26"/>
    <w:rsid w:val="00341886"/>
    <w:rsid w:val="00342E90"/>
    <w:rsid w:val="003434A8"/>
    <w:rsid w:val="00343FE6"/>
    <w:rsid w:val="003450FB"/>
    <w:rsid w:val="003453AA"/>
    <w:rsid w:val="00345EC9"/>
    <w:rsid w:val="003475E4"/>
    <w:rsid w:val="00351210"/>
    <w:rsid w:val="0035338D"/>
    <w:rsid w:val="00356C8C"/>
    <w:rsid w:val="00360A56"/>
    <w:rsid w:val="00361C49"/>
    <w:rsid w:val="0036245E"/>
    <w:rsid w:val="0036374C"/>
    <w:rsid w:val="003665B1"/>
    <w:rsid w:val="003700ED"/>
    <w:rsid w:val="00370187"/>
    <w:rsid w:val="00370DCC"/>
    <w:rsid w:val="00371DD6"/>
    <w:rsid w:val="003720BA"/>
    <w:rsid w:val="003722CC"/>
    <w:rsid w:val="00372637"/>
    <w:rsid w:val="00373D32"/>
    <w:rsid w:val="0037636F"/>
    <w:rsid w:val="00382FFF"/>
    <w:rsid w:val="003850FA"/>
    <w:rsid w:val="00387A42"/>
    <w:rsid w:val="00392B54"/>
    <w:rsid w:val="003935C7"/>
    <w:rsid w:val="00394413"/>
    <w:rsid w:val="00394607"/>
    <w:rsid w:val="0039541A"/>
    <w:rsid w:val="00396626"/>
    <w:rsid w:val="00396E3C"/>
    <w:rsid w:val="00397F8E"/>
    <w:rsid w:val="003A0B4D"/>
    <w:rsid w:val="003A1F98"/>
    <w:rsid w:val="003A2573"/>
    <w:rsid w:val="003A309C"/>
    <w:rsid w:val="003A61B7"/>
    <w:rsid w:val="003B0F79"/>
    <w:rsid w:val="003B1358"/>
    <w:rsid w:val="003B20B8"/>
    <w:rsid w:val="003B2AA4"/>
    <w:rsid w:val="003B3797"/>
    <w:rsid w:val="003B442F"/>
    <w:rsid w:val="003B4840"/>
    <w:rsid w:val="003B4931"/>
    <w:rsid w:val="003B5CD2"/>
    <w:rsid w:val="003B5F90"/>
    <w:rsid w:val="003C2966"/>
    <w:rsid w:val="003C2D64"/>
    <w:rsid w:val="003C3B5A"/>
    <w:rsid w:val="003C3EE4"/>
    <w:rsid w:val="003C4236"/>
    <w:rsid w:val="003C4E22"/>
    <w:rsid w:val="003C5210"/>
    <w:rsid w:val="003C5916"/>
    <w:rsid w:val="003C6D93"/>
    <w:rsid w:val="003C6F3E"/>
    <w:rsid w:val="003C7D1A"/>
    <w:rsid w:val="003D0E2F"/>
    <w:rsid w:val="003D10C2"/>
    <w:rsid w:val="003D24B5"/>
    <w:rsid w:val="003D41FC"/>
    <w:rsid w:val="003D5B85"/>
    <w:rsid w:val="003E135B"/>
    <w:rsid w:val="003E1F15"/>
    <w:rsid w:val="003E2B9E"/>
    <w:rsid w:val="003E3537"/>
    <w:rsid w:val="003E387B"/>
    <w:rsid w:val="003E38BA"/>
    <w:rsid w:val="003E4A69"/>
    <w:rsid w:val="003E5F45"/>
    <w:rsid w:val="003E6D99"/>
    <w:rsid w:val="003E7777"/>
    <w:rsid w:val="003E7998"/>
    <w:rsid w:val="003F0C83"/>
    <w:rsid w:val="003F1E9C"/>
    <w:rsid w:val="003F217F"/>
    <w:rsid w:val="003F4874"/>
    <w:rsid w:val="003F4B92"/>
    <w:rsid w:val="003F63E9"/>
    <w:rsid w:val="00400C01"/>
    <w:rsid w:val="0040196D"/>
    <w:rsid w:val="0040205A"/>
    <w:rsid w:val="004025C2"/>
    <w:rsid w:val="00403C94"/>
    <w:rsid w:val="00403F14"/>
    <w:rsid w:val="00405CA3"/>
    <w:rsid w:val="004066C5"/>
    <w:rsid w:val="004073A6"/>
    <w:rsid w:val="00410845"/>
    <w:rsid w:val="00411058"/>
    <w:rsid w:val="00412799"/>
    <w:rsid w:val="004165A9"/>
    <w:rsid w:val="00416B03"/>
    <w:rsid w:val="004227F0"/>
    <w:rsid w:val="00422847"/>
    <w:rsid w:val="0042359E"/>
    <w:rsid w:val="00425815"/>
    <w:rsid w:val="00425A52"/>
    <w:rsid w:val="00431AC8"/>
    <w:rsid w:val="00431F1E"/>
    <w:rsid w:val="004328CF"/>
    <w:rsid w:val="00436875"/>
    <w:rsid w:val="00436E59"/>
    <w:rsid w:val="0043770F"/>
    <w:rsid w:val="00442DE1"/>
    <w:rsid w:val="004442E0"/>
    <w:rsid w:val="00444E16"/>
    <w:rsid w:val="00447229"/>
    <w:rsid w:val="00447AD6"/>
    <w:rsid w:val="00447F53"/>
    <w:rsid w:val="00451E4F"/>
    <w:rsid w:val="00452596"/>
    <w:rsid w:val="004545F5"/>
    <w:rsid w:val="0045589C"/>
    <w:rsid w:val="00456463"/>
    <w:rsid w:val="00457985"/>
    <w:rsid w:val="00457BFB"/>
    <w:rsid w:val="00457E13"/>
    <w:rsid w:val="004637B0"/>
    <w:rsid w:val="004653B2"/>
    <w:rsid w:val="00465D40"/>
    <w:rsid w:val="00465FDA"/>
    <w:rsid w:val="00474B25"/>
    <w:rsid w:val="00474F5A"/>
    <w:rsid w:val="00475A05"/>
    <w:rsid w:val="00476590"/>
    <w:rsid w:val="004769C0"/>
    <w:rsid w:val="00477339"/>
    <w:rsid w:val="0048121C"/>
    <w:rsid w:val="004812E8"/>
    <w:rsid w:val="00481331"/>
    <w:rsid w:val="0048185F"/>
    <w:rsid w:val="00481977"/>
    <w:rsid w:val="0048475E"/>
    <w:rsid w:val="00484A83"/>
    <w:rsid w:val="0049323E"/>
    <w:rsid w:val="004943BE"/>
    <w:rsid w:val="00495128"/>
    <w:rsid w:val="004957AC"/>
    <w:rsid w:val="0049618C"/>
    <w:rsid w:val="00496257"/>
    <w:rsid w:val="00496B67"/>
    <w:rsid w:val="0049722A"/>
    <w:rsid w:val="004A0B7F"/>
    <w:rsid w:val="004A2A7E"/>
    <w:rsid w:val="004A4643"/>
    <w:rsid w:val="004A57C5"/>
    <w:rsid w:val="004A6ACB"/>
    <w:rsid w:val="004B3259"/>
    <w:rsid w:val="004B40D8"/>
    <w:rsid w:val="004B4AD0"/>
    <w:rsid w:val="004B5476"/>
    <w:rsid w:val="004B6A85"/>
    <w:rsid w:val="004C386A"/>
    <w:rsid w:val="004C6B22"/>
    <w:rsid w:val="004D151F"/>
    <w:rsid w:val="004D1B0F"/>
    <w:rsid w:val="004D2006"/>
    <w:rsid w:val="004D3840"/>
    <w:rsid w:val="004D477F"/>
    <w:rsid w:val="004E0FB1"/>
    <w:rsid w:val="004E1DEB"/>
    <w:rsid w:val="004E2647"/>
    <w:rsid w:val="004F1B16"/>
    <w:rsid w:val="004F3078"/>
    <w:rsid w:val="004F359C"/>
    <w:rsid w:val="004F3E66"/>
    <w:rsid w:val="004F69EF"/>
    <w:rsid w:val="00500DD3"/>
    <w:rsid w:val="005010BF"/>
    <w:rsid w:val="00501934"/>
    <w:rsid w:val="00502CAA"/>
    <w:rsid w:val="00503941"/>
    <w:rsid w:val="005050F0"/>
    <w:rsid w:val="00506BDB"/>
    <w:rsid w:val="0050756E"/>
    <w:rsid w:val="00507CC1"/>
    <w:rsid w:val="00510F86"/>
    <w:rsid w:val="00512101"/>
    <w:rsid w:val="00513EF3"/>
    <w:rsid w:val="00516AF0"/>
    <w:rsid w:val="005204D9"/>
    <w:rsid w:val="0052193B"/>
    <w:rsid w:val="00526160"/>
    <w:rsid w:val="005272E3"/>
    <w:rsid w:val="00530229"/>
    <w:rsid w:val="00531F35"/>
    <w:rsid w:val="00532187"/>
    <w:rsid w:val="00532713"/>
    <w:rsid w:val="00532DF2"/>
    <w:rsid w:val="00533543"/>
    <w:rsid w:val="00533DFD"/>
    <w:rsid w:val="00534994"/>
    <w:rsid w:val="00535408"/>
    <w:rsid w:val="0053622F"/>
    <w:rsid w:val="00537B47"/>
    <w:rsid w:val="00537CC5"/>
    <w:rsid w:val="00537E4B"/>
    <w:rsid w:val="005441F4"/>
    <w:rsid w:val="00544612"/>
    <w:rsid w:val="005457A8"/>
    <w:rsid w:val="00545FF6"/>
    <w:rsid w:val="005464D4"/>
    <w:rsid w:val="00552F4D"/>
    <w:rsid w:val="0055305B"/>
    <w:rsid w:val="005532E5"/>
    <w:rsid w:val="00553902"/>
    <w:rsid w:val="00553F16"/>
    <w:rsid w:val="00556027"/>
    <w:rsid w:val="0055711C"/>
    <w:rsid w:val="00557238"/>
    <w:rsid w:val="0055781C"/>
    <w:rsid w:val="00561669"/>
    <w:rsid w:val="00562025"/>
    <w:rsid w:val="00562845"/>
    <w:rsid w:val="005656F6"/>
    <w:rsid w:val="005658E9"/>
    <w:rsid w:val="00567B97"/>
    <w:rsid w:val="005708D1"/>
    <w:rsid w:val="00571F5B"/>
    <w:rsid w:val="005728A7"/>
    <w:rsid w:val="005740F2"/>
    <w:rsid w:val="005767F5"/>
    <w:rsid w:val="00580844"/>
    <w:rsid w:val="00581152"/>
    <w:rsid w:val="00581509"/>
    <w:rsid w:val="005834A3"/>
    <w:rsid w:val="005835D7"/>
    <w:rsid w:val="005835F9"/>
    <w:rsid w:val="00583D81"/>
    <w:rsid w:val="0058486B"/>
    <w:rsid w:val="00584E84"/>
    <w:rsid w:val="005857B5"/>
    <w:rsid w:val="00585943"/>
    <w:rsid w:val="00592B48"/>
    <w:rsid w:val="00594779"/>
    <w:rsid w:val="00596476"/>
    <w:rsid w:val="00596C83"/>
    <w:rsid w:val="00597B82"/>
    <w:rsid w:val="005A27D0"/>
    <w:rsid w:val="005A2975"/>
    <w:rsid w:val="005A2F1E"/>
    <w:rsid w:val="005A3988"/>
    <w:rsid w:val="005A4B1A"/>
    <w:rsid w:val="005A686B"/>
    <w:rsid w:val="005A68D0"/>
    <w:rsid w:val="005B037B"/>
    <w:rsid w:val="005B07AC"/>
    <w:rsid w:val="005B17E0"/>
    <w:rsid w:val="005B3AF3"/>
    <w:rsid w:val="005B4D56"/>
    <w:rsid w:val="005B5AC8"/>
    <w:rsid w:val="005C0E93"/>
    <w:rsid w:val="005C3E41"/>
    <w:rsid w:val="005C78F7"/>
    <w:rsid w:val="005D0331"/>
    <w:rsid w:val="005D1851"/>
    <w:rsid w:val="005D2233"/>
    <w:rsid w:val="005D27EB"/>
    <w:rsid w:val="005D49F2"/>
    <w:rsid w:val="005D5563"/>
    <w:rsid w:val="005D57C8"/>
    <w:rsid w:val="005D61FB"/>
    <w:rsid w:val="005D63A3"/>
    <w:rsid w:val="005E13A0"/>
    <w:rsid w:val="005E3EDD"/>
    <w:rsid w:val="005E537C"/>
    <w:rsid w:val="005E73FD"/>
    <w:rsid w:val="005F0961"/>
    <w:rsid w:val="005F0C6A"/>
    <w:rsid w:val="005F19E3"/>
    <w:rsid w:val="005F2F3A"/>
    <w:rsid w:val="005F2F4C"/>
    <w:rsid w:val="005F36C0"/>
    <w:rsid w:val="005F3B80"/>
    <w:rsid w:val="005F44A7"/>
    <w:rsid w:val="005F7730"/>
    <w:rsid w:val="00601154"/>
    <w:rsid w:val="00603304"/>
    <w:rsid w:val="00607839"/>
    <w:rsid w:val="00610116"/>
    <w:rsid w:val="006110B7"/>
    <w:rsid w:val="0061181D"/>
    <w:rsid w:val="00616BED"/>
    <w:rsid w:val="006208E5"/>
    <w:rsid w:val="00620A9B"/>
    <w:rsid w:val="00622EE0"/>
    <w:rsid w:val="006321BD"/>
    <w:rsid w:val="00632C85"/>
    <w:rsid w:val="00633288"/>
    <w:rsid w:val="00637C1A"/>
    <w:rsid w:val="006416EB"/>
    <w:rsid w:val="0064372C"/>
    <w:rsid w:val="00647A81"/>
    <w:rsid w:val="0065182E"/>
    <w:rsid w:val="006519AC"/>
    <w:rsid w:val="0065280D"/>
    <w:rsid w:val="006531E1"/>
    <w:rsid w:val="00653E1F"/>
    <w:rsid w:val="00655AC8"/>
    <w:rsid w:val="00656992"/>
    <w:rsid w:val="00657F99"/>
    <w:rsid w:val="00660084"/>
    <w:rsid w:val="0066063F"/>
    <w:rsid w:val="00664B0C"/>
    <w:rsid w:val="00666B01"/>
    <w:rsid w:val="006736D9"/>
    <w:rsid w:val="006755C4"/>
    <w:rsid w:val="00675B1A"/>
    <w:rsid w:val="00675CE3"/>
    <w:rsid w:val="00676097"/>
    <w:rsid w:val="006763E8"/>
    <w:rsid w:val="006772BA"/>
    <w:rsid w:val="0067797C"/>
    <w:rsid w:val="0068376D"/>
    <w:rsid w:val="006846A4"/>
    <w:rsid w:val="00684943"/>
    <w:rsid w:val="00684F26"/>
    <w:rsid w:val="006857FF"/>
    <w:rsid w:val="00685900"/>
    <w:rsid w:val="00686F32"/>
    <w:rsid w:val="00687721"/>
    <w:rsid w:val="0068788F"/>
    <w:rsid w:val="00687E4C"/>
    <w:rsid w:val="00691B36"/>
    <w:rsid w:val="006952C1"/>
    <w:rsid w:val="00695487"/>
    <w:rsid w:val="00696B6D"/>
    <w:rsid w:val="006A0EA8"/>
    <w:rsid w:val="006A331B"/>
    <w:rsid w:val="006A4C73"/>
    <w:rsid w:val="006A4CF4"/>
    <w:rsid w:val="006A710F"/>
    <w:rsid w:val="006A7562"/>
    <w:rsid w:val="006A7C46"/>
    <w:rsid w:val="006A7FDC"/>
    <w:rsid w:val="006B0B9A"/>
    <w:rsid w:val="006B0EDA"/>
    <w:rsid w:val="006B1257"/>
    <w:rsid w:val="006B440A"/>
    <w:rsid w:val="006B4A9C"/>
    <w:rsid w:val="006B50BD"/>
    <w:rsid w:val="006B524C"/>
    <w:rsid w:val="006B6D42"/>
    <w:rsid w:val="006B77B2"/>
    <w:rsid w:val="006B79A2"/>
    <w:rsid w:val="006C125D"/>
    <w:rsid w:val="006C1520"/>
    <w:rsid w:val="006C1D4B"/>
    <w:rsid w:val="006C54C9"/>
    <w:rsid w:val="006C56AD"/>
    <w:rsid w:val="006C65E0"/>
    <w:rsid w:val="006D0A76"/>
    <w:rsid w:val="006D15A1"/>
    <w:rsid w:val="006D1840"/>
    <w:rsid w:val="006D6B9C"/>
    <w:rsid w:val="006D7308"/>
    <w:rsid w:val="006E0806"/>
    <w:rsid w:val="006E1C9C"/>
    <w:rsid w:val="006E2E5F"/>
    <w:rsid w:val="006E3113"/>
    <w:rsid w:val="006E3BDE"/>
    <w:rsid w:val="006E4985"/>
    <w:rsid w:val="006E5802"/>
    <w:rsid w:val="006E586B"/>
    <w:rsid w:val="006E5A53"/>
    <w:rsid w:val="006E682C"/>
    <w:rsid w:val="006E7884"/>
    <w:rsid w:val="006E78BA"/>
    <w:rsid w:val="006F08C8"/>
    <w:rsid w:val="006F1A84"/>
    <w:rsid w:val="006F622E"/>
    <w:rsid w:val="006F7CE6"/>
    <w:rsid w:val="00700B10"/>
    <w:rsid w:val="00701A72"/>
    <w:rsid w:val="00701F30"/>
    <w:rsid w:val="00704F2C"/>
    <w:rsid w:val="00705B4A"/>
    <w:rsid w:val="00705B6E"/>
    <w:rsid w:val="00707049"/>
    <w:rsid w:val="00707968"/>
    <w:rsid w:val="00710CE1"/>
    <w:rsid w:val="00711371"/>
    <w:rsid w:val="00711F24"/>
    <w:rsid w:val="00712C20"/>
    <w:rsid w:val="00715EB1"/>
    <w:rsid w:val="0072149A"/>
    <w:rsid w:val="007226C5"/>
    <w:rsid w:val="0072350C"/>
    <w:rsid w:val="00725376"/>
    <w:rsid w:val="00730AFB"/>
    <w:rsid w:val="00734C9D"/>
    <w:rsid w:val="00734D31"/>
    <w:rsid w:val="007352BC"/>
    <w:rsid w:val="00737577"/>
    <w:rsid w:val="00741813"/>
    <w:rsid w:val="0074285F"/>
    <w:rsid w:val="00742A42"/>
    <w:rsid w:val="007457EB"/>
    <w:rsid w:val="0074588A"/>
    <w:rsid w:val="00745E52"/>
    <w:rsid w:val="00747DF1"/>
    <w:rsid w:val="00751C00"/>
    <w:rsid w:val="00752488"/>
    <w:rsid w:val="00752748"/>
    <w:rsid w:val="00752E88"/>
    <w:rsid w:val="00752ED5"/>
    <w:rsid w:val="00754E95"/>
    <w:rsid w:val="007554D9"/>
    <w:rsid w:val="00755521"/>
    <w:rsid w:val="00760874"/>
    <w:rsid w:val="007609EF"/>
    <w:rsid w:val="007624F9"/>
    <w:rsid w:val="0076296A"/>
    <w:rsid w:val="00767D16"/>
    <w:rsid w:val="00771DF6"/>
    <w:rsid w:val="00772F62"/>
    <w:rsid w:val="00773B1A"/>
    <w:rsid w:val="007740F5"/>
    <w:rsid w:val="00774294"/>
    <w:rsid w:val="00774612"/>
    <w:rsid w:val="007753AE"/>
    <w:rsid w:val="00780577"/>
    <w:rsid w:val="00780902"/>
    <w:rsid w:val="00781732"/>
    <w:rsid w:val="007818D3"/>
    <w:rsid w:val="007826F7"/>
    <w:rsid w:val="00785202"/>
    <w:rsid w:val="007877D9"/>
    <w:rsid w:val="00790807"/>
    <w:rsid w:val="007908CE"/>
    <w:rsid w:val="007920B6"/>
    <w:rsid w:val="00792F86"/>
    <w:rsid w:val="007969AD"/>
    <w:rsid w:val="00796B0D"/>
    <w:rsid w:val="007A134E"/>
    <w:rsid w:val="007A4049"/>
    <w:rsid w:val="007A5F5F"/>
    <w:rsid w:val="007B3FE7"/>
    <w:rsid w:val="007B4235"/>
    <w:rsid w:val="007B42DF"/>
    <w:rsid w:val="007B7BF4"/>
    <w:rsid w:val="007C6A61"/>
    <w:rsid w:val="007D09E8"/>
    <w:rsid w:val="007D0D3F"/>
    <w:rsid w:val="007D54F0"/>
    <w:rsid w:val="007D5750"/>
    <w:rsid w:val="007D6A14"/>
    <w:rsid w:val="007D793C"/>
    <w:rsid w:val="007E115D"/>
    <w:rsid w:val="007E1E64"/>
    <w:rsid w:val="007E2828"/>
    <w:rsid w:val="007E3303"/>
    <w:rsid w:val="007E3B59"/>
    <w:rsid w:val="007E42AC"/>
    <w:rsid w:val="007E5360"/>
    <w:rsid w:val="007E5810"/>
    <w:rsid w:val="007E778D"/>
    <w:rsid w:val="007F0055"/>
    <w:rsid w:val="007F095F"/>
    <w:rsid w:val="007F3222"/>
    <w:rsid w:val="007F57D6"/>
    <w:rsid w:val="007F59BA"/>
    <w:rsid w:val="007F6048"/>
    <w:rsid w:val="007F6FE9"/>
    <w:rsid w:val="007F713B"/>
    <w:rsid w:val="007F71BD"/>
    <w:rsid w:val="007F73DA"/>
    <w:rsid w:val="007F793E"/>
    <w:rsid w:val="007F7CAD"/>
    <w:rsid w:val="0080033F"/>
    <w:rsid w:val="008015EF"/>
    <w:rsid w:val="00802A47"/>
    <w:rsid w:val="00803BD3"/>
    <w:rsid w:val="00803DEB"/>
    <w:rsid w:val="00806D67"/>
    <w:rsid w:val="00807E34"/>
    <w:rsid w:val="00813980"/>
    <w:rsid w:val="00814144"/>
    <w:rsid w:val="0081488E"/>
    <w:rsid w:val="00816DE6"/>
    <w:rsid w:val="00822228"/>
    <w:rsid w:val="008232B6"/>
    <w:rsid w:val="00823691"/>
    <w:rsid w:val="00831BDC"/>
    <w:rsid w:val="00832065"/>
    <w:rsid w:val="008320C4"/>
    <w:rsid w:val="00833387"/>
    <w:rsid w:val="00835079"/>
    <w:rsid w:val="008362C4"/>
    <w:rsid w:val="008364BC"/>
    <w:rsid w:val="00837D04"/>
    <w:rsid w:val="008403E0"/>
    <w:rsid w:val="00840F8D"/>
    <w:rsid w:val="00841459"/>
    <w:rsid w:val="008417F4"/>
    <w:rsid w:val="008435E3"/>
    <w:rsid w:val="008450F2"/>
    <w:rsid w:val="0084518A"/>
    <w:rsid w:val="008464F0"/>
    <w:rsid w:val="008468F7"/>
    <w:rsid w:val="008503E0"/>
    <w:rsid w:val="008507FE"/>
    <w:rsid w:val="00851B52"/>
    <w:rsid w:val="0085272C"/>
    <w:rsid w:val="00853169"/>
    <w:rsid w:val="00856243"/>
    <w:rsid w:val="008564BA"/>
    <w:rsid w:val="008603A1"/>
    <w:rsid w:val="008603CE"/>
    <w:rsid w:val="00861A14"/>
    <w:rsid w:val="00861F1F"/>
    <w:rsid w:val="008625D3"/>
    <w:rsid w:val="00864163"/>
    <w:rsid w:val="00864239"/>
    <w:rsid w:val="008644A5"/>
    <w:rsid w:val="008650DE"/>
    <w:rsid w:val="00867F72"/>
    <w:rsid w:val="008703AB"/>
    <w:rsid w:val="00870ED9"/>
    <w:rsid w:val="00871F8E"/>
    <w:rsid w:val="0087337F"/>
    <w:rsid w:val="00873D2A"/>
    <w:rsid w:val="0087418A"/>
    <w:rsid w:val="0087673E"/>
    <w:rsid w:val="00876B57"/>
    <w:rsid w:val="00876EAD"/>
    <w:rsid w:val="00876F27"/>
    <w:rsid w:val="00877819"/>
    <w:rsid w:val="0088196D"/>
    <w:rsid w:val="00881F54"/>
    <w:rsid w:val="0088394F"/>
    <w:rsid w:val="00884FC9"/>
    <w:rsid w:val="008855E7"/>
    <w:rsid w:val="0088656C"/>
    <w:rsid w:val="00887139"/>
    <w:rsid w:val="0089005B"/>
    <w:rsid w:val="00894C95"/>
    <w:rsid w:val="008A04EC"/>
    <w:rsid w:val="008A39C0"/>
    <w:rsid w:val="008A6D6F"/>
    <w:rsid w:val="008A7152"/>
    <w:rsid w:val="008A75B3"/>
    <w:rsid w:val="008B0FF7"/>
    <w:rsid w:val="008B1844"/>
    <w:rsid w:val="008B23B6"/>
    <w:rsid w:val="008B26BD"/>
    <w:rsid w:val="008B4E53"/>
    <w:rsid w:val="008B60FA"/>
    <w:rsid w:val="008C12C6"/>
    <w:rsid w:val="008C22AD"/>
    <w:rsid w:val="008C31BE"/>
    <w:rsid w:val="008C3C54"/>
    <w:rsid w:val="008C6428"/>
    <w:rsid w:val="008C78BB"/>
    <w:rsid w:val="008D0484"/>
    <w:rsid w:val="008D08D0"/>
    <w:rsid w:val="008D5507"/>
    <w:rsid w:val="008E0BAE"/>
    <w:rsid w:val="008E3C18"/>
    <w:rsid w:val="008E3EE5"/>
    <w:rsid w:val="008E617C"/>
    <w:rsid w:val="008E679B"/>
    <w:rsid w:val="008F097B"/>
    <w:rsid w:val="008F1205"/>
    <w:rsid w:val="008F1D28"/>
    <w:rsid w:val="008F5AD7"/>
    <w:rsid w:val="00901860"/>
    <w:rsid w:val="00902877"/>
    <w:rsid w:val="00903140"/>
    <w:rsid w:val="00903AD6"/>
    <w:rsid w:val="00904BAC"/>
    <w:rsid w:val="00904EDC"/>
    <w:rsid w:val="009068A4"/>
    <w:rsid w:val="00910F8A"/>
    <w:rsid w:val="00914254"/>
    <w:rsid w:val="00914333"/>
    <w:rsid w:val="009209A8"/>
    <w:rsid w:val="00920AEA"/>
    <w:rsid w:val="0092407A"/>
    <w:rsid w:val="00925526"/>
    <w:rsid w:val="00925CF0"/>
    <w:rsid w:val="0093007D"/>
    <w:rsid w:val="00931708"/>
    <w:rsid w:val="00933FB0"/>
    <w:rsid w:val="009349A5"/>
    <w:rsid w:val="00937572"/>
    <w:rsid w:val="00937DFC"/>
    <w:rsid w:val="00942032"/>
    <w:rsid w:val="00945C63"/>
    <w:rsid w:val="00945ECF"/>
    <w:rsid w:val="00945F22"/>
    <w:rsid w:val="00945FF6"/>
    <w:rsid w:val="00947E6A"/>
    <w:rsid w:val="009509D8"/>
    <w:rsid w:val="00951138"/>
    <w:rsid w:val="0095135D"/>
    <w:rsid w:val="00951DD5"/>
    <w:rsid w:val="00952912"/>
    <w:rsid w:val="00953285"/>
    <w:rsid w:val="009605D8"/>
    <w:rsid w:val="00961151"/>
    <w:rsid w:val="00962BFB"/>
    <w:rsid w:val="009631EB"/>
    <w:rsid w:val="009637F7"/>
    <w:rsid w:val="00965B53"/>
    <w:rsid w:val="00966FD0"/>
    <w:rsid w:val="00967B9A"/>
    <w:rsid w:val="00970EC7"/>
    <w:rsid w:val="009732B7"/>
    <w:rsid w:val="0097402C"/>
    <w:rsid w:val="00977938"/>
    <w:rsid w:val="00980EFE"/>
    <w:rsid w:val="009818AC"/>
    <w:rsid w:val="00982474"/>
    <w:rsid w:val="0098309F"/>
    <w:rsid w:val="00983E44"/>
    <w:rsid w:val="00984163"/>
    <w:rsid w:val="00984A5A"/>
    <w:rsid w:val="00986513"/>
    <w:rsid w:val="00986934"/>
    <w:rsid w:val="00986AD1"/>
    <w:rsid w:val="00987E88"/>
    <w:rsid w:val="00991C57"/>
    <w:rsid w:val="00993C1A"/>
    <w:rsid w:val="00994AB6"/>
    <w:rsid w:val="00994CDB"/>
    <w:rsid w:val="00997E0E"/>
    <w:rsid w:val="009A0EEA"/>
    <w:rsid w:val="009A27FB"/>
    <w:rsid w:val="009A2946"/>
    <w:rsid w:val="009A2BFE"/>
    <w:rsid w:val="009A4A66"/>
    <w:rsid w:val="009A626C"/>
    <w:rsid w:val="009B3CBC"/>
    <w:rsid w:val="009B4399"/>
    <w:rsid w:val="009B48A5"/>
    <w:rsid w:val="009B559E"/>
    <w:rsid w:val="009B5856"/>
    <w:rsid w:val="009B61F3"/>
    <w:rsid w:val="009C3B9B"/>
    <w:rsid w:val="009C3C53"/>
    <w:rsid w:val="009C4796"/>
    <w:rsid w:val="009C57C1"/>
    <w:rsid w:val="009D0300"/>
    <w:rsid w:val="009D0F3E"/>
    <w:rsid w:val="009D240D"/>
    <w:rsid w:val="009D42C0"/>
    <w:rsid w:val="009D48BC"/>
    <w:rsid w:val="009D5CBF"/>
    <w:rsid w:val="009D6A41"/>
    <w:rsid w:val="009D7B75"/>
    <w:rsid w:val="009E1489"/>
    <w:rsid w:val="009E21AB"/>
    <w:rsid w:val="009E30A8"/>
    <w:rsid w:val="009E337E"/>
    <w:rsid w:val="009E4BB1"/>
    <w:rsid w:val="009F2AB3"/>
    <w:rsid w:val="009F2C5B"/>
    <w:rsid w:val="009F5CD3"/>
    <w:rsid w:val="009F7364"/>
    <w:rsid w:val="009F74B2"/>
    <w:rsid w:val="009F751D"/>
    <w:rsid w:val="00A01D64"/>
    <w:rsid w:val="00A052F4"/>
    <w:rsid w:val="00A06900"/>
    <w:rsid w:val="00A105F6"/>
    <w:rsid w:val="00A10881"/>
    <w:rsid w:val="00A1380A"/>
    <w:rsid w:val="00A138B0"/>
    <w:rsid w:val="00A138CD"/>
    <w:rsid w:val="00A13C1D"/>
    <w:rsid w:val="00A13CF9"/>
    <w:rsid w:val="00A1448B"/>
    <w:rsid w:val="00A16D34"/>
    <w:rsid w:val="00A24E7E"/>
    <w:rsid w:val="00A25A42"/>
    <w:rsid w:val="00A27CB8"/>
    <w:rsid w:val="00A317D1"/>
    <w:rsid w:val="00A32A77"/>
    <w:rsid w:val="00A33255"/>
    <w:rsid w:val="00A349B4"/>
    <w:rsid w:val="00A34DFB"/>
    <w:rsid w:val="00A350E3"/>
    <w:rsid w:val="00A35428"/>
    <w:rsid w:val="00A35AA2"/>
    <w:rsid w:val="00A36406"/>
    <w:rsid w:val="00A458EB"/>
    <w:rsid w:val="00A47F5C"/>
    <w:rsid w:val="00A5204D"/>
    <w:rsid w:val="00A551BD"/>
    <w:rsid w:val="00A56253"/>
    <w:rsid w:val="00A5673C"/>
    <w:rsid w:val="00A611B3"/>
    <w:rsid w:val="00A611DD"/>
    <w:rsid w:val="00A616CE"/>
    <w:rsid w:val="00A619E2"/>
    <w:rsid w:val="00A66850"/>
    <w:rsid w:val="00A670E4"/>
    <w:rsid w:val="00A6710F"/>
    <w:rsid w:val="00A67B6E"/>
    <w:rsid w:val="00A7231D"/>
    <w:rsid w:val="00A72654"/>
    <w:rsid w:val="00A7488C"/>
    <w:rsid w:val="00A74970"/>
    <w:rsid w:val="00A76B3B"/>
    <w:rsid w:val="00A851C6"/>
    <w:rsid w:val="00A868FE"/>
    <w:rsid w:val="00A904E8"/>
    <w:rsid w:val="00A915DE"/>
    <w:rsid w:val="00A916F9"/>
    <w:rsid w:val="00A91DAF"/>
    <w:rsid w:val="00A9301C"/>
    <w:rsid w:val="00A9472F"/>
    <w:rsid w:val="00A97AB2"/>
    <w:rsid w:val="00A97CE0"/>
    <w:rsid w:val="00AA25CD"/>
    <w:rsid w:val="00AA5298"/>
    <w:rsid w:val="00AA53DE"/>
    <w:rsid w:val="00AA54FE"/>
    <w:rsid w:val="00AB09BD"/>
    <w:rsid w:val="00AB2597"/>
    <w:rsid w:val="00AB43D3"/>
    <w:rsid w:val="00AB7D81"/>
    <w:rsid w:val="00AC0046"/>
    <w:rsid w:val="00AC1C2B"/>
    <w:rsid w:val="00AC273A"/>
    <w:rsid w:val="00AC3146"/>
    <w:rsid w:val="00AC733C"/>
    <w:rsid w:val="00AD0180"/>
    <w:rsid w:val="00AD0216"/>
    <w:rsid w:val="00AD0FC7"/>
    <w:rsid w:val="00AD1075"/>
    <w:rsid w:val="00AD224C"/>
    <w:rsid w:val="00AD227F"/>
    <w:rsid w:val="00AD3880"/>
    <w:rsid w:val="00AD39BE"/>
    <w:rsid w:val="00AD4922"/>
    <w:rsid w:val="00AD4986"/>
    <w:rsid w:val="00AD52AE"/>
    <w:rsid w:val="00AD5917"/>
    <w:rsid w:val="00AD714F"/>
    <w:rsid w:val="00AD734F"/>
    <w:rsid w:val="00AD777B"/>
    <w:rsid w:val="00AE0553"/>
    <w:rsid w:val="00AE4B58"/>
    <w:rsid w:val="00AE4D98"/>
    <w:rsid w:val="00AE5534"/>
    <w:rsid w:val="00AE6A1C"/>
    <w:rsid w:val="00AF1343"/>
    <w:rsid w:val="00AF1DB7"/>
    <w:rsid w:val="00AF2E94"/>
    <w:rsid w:val="00AF41B6"/>
    <w:rsid w:val="00AF4B61"/>
    <w:rsid w:val="00AF55E0"/>
    <w:rsid w:val="00AF660C"/>
    <w:rsid w:val="00AF7654"/>
    <w:rsid w:val="00AF7F4F"/>
    <w:rsid w:val="00B00733"/>
    <w:rsid w:val="00B009E9"/>
    <w:rsid w:val="00B014F8"/>
    <w:rsid w:val="00B04A84"/>
    <w:rsid w:val="00B04D1A"/>
    <w:rsid w:val="00B10178"/>
    <w:rsid w:val="00B11964"/>
    <w:rsid w:val="00B12CD3"/>
    <w:rsid w:val="00B203E4"/>
    <w:rsid w:val="00B21661"/>
    <w:rsid w:val="00B21671"/>
    <w:rsid w:val="00B223B1"/>
    <w:rsid w:val="00B2383A"/>
    <w:rsid w:val="00B2594D"/>
    <w:rsid w:val="00B25E16"/>
    <w:rsid w:val="00B273AF"/>
    <w:rsid w:val="00B32022"/>
    <w:rsid w:val="00B3285A"/>
    <w:rsid w:val="00B35F72"/>
    <w:rsid w:val="00B36892"/>
    <w:rsid w:val="00B40E00"/>
    <w:rsid w:val="00B41F83"/>
    <w:rsid w:val="00B45134"/>
    <w:rsid w:val="00B45F96"/>
    <w:rsid w:val="00B46250"/>
    <w:rsid w:val="00B47312"/>
    <w:rsid w:val="00B47445"/>
    <w:rsid w:val="00B47E74"/>
    <w:rsid w:val="00B47ED3"/>
    <w:rsid w:val="00B505F1"/>
    <w:rsid w:val="00B50857"/>
    <w:rsid w:val="00B517F5"/>
    <w:rsid w:val="00B53413"/>
    <w:rsid w:val="00B54602"/>
    <w:rsid w:val="00B55515"/>
    <w:rsid w:val="00B558E9"/>
    <w:rsid w:val="00B628A8"/>
    <w:rsid w:val="00B64984"/>
    <w:rsid w:val="00B65BD0"/>
    <w:rsid w:val="00B717BD"/>
    <w:rsid w:val="00B72F35"/>
    <w:rsid w:val="00B73525"/>
    <w:rsid w:val="00B752D6"/>
    <w:rsid w:val="00B81D40"/>
    <w:rsid w:val="00B84E65"/>
    <w:rsid w:val="00B85212"/>
    <w:rsid w:val="00B85AD5"/>
    <w:rsid w:val="00B90018"/>
    <w:rsid w:val="00B969BE"/>
    <w:rsid w:val="00B96A03"/>
    <w:rsid w:val="00B96BBF"/>
    <w:rsid w:val="00B975DC"/>
    <w:rsid w:val="00BA08E1"/>
    <w:rsid w:val="00BA0B89"/>
    <w:rsid w:val="00BA4308"/>
    <w:rsid w:val="00BB008C"/>
    <w:rsid w:val="00BB0443"/>
    <w:rsid w:val="00BB1D2F"/>
    <w:rsid w:val="00BB21E2"/>
    <w:rsid w:val="00BB4799"/>
    <w:rsid w:val="00BB7365"/>
    <w:rsid w:val="00BB7D26"/>
    <w:rsid w:val="00BC3D7B"/>
    <w:rsid w:val="00BC4228"/>
    <w:rsid w:val="00BD19F5"/>
    <w:rsid w:val="00BD2A31"/>
    <w:rsid w:val="00BD2ABB"/>
    <w:rsid w:val="00BD3A51"/>
    <w:rsid w:val="00BD488E"/>
    <w:rsid w:val="00BD4E68"/>
    <w:rsid w:val="00BD765E"/>
    <w:rsid w:val="00BE1810"/>
    <w:rsid w:val="00BE5907"/>
    <w:rsid w:val="00BF086B"/>
    <w:rsid w:val="00BF167A"/>
    <w:rsid w:val="00BF1B37"/>
    <w:rsid w:val="00BF3FE2"/>
    <w:rsid w:val="00BF6720"/>
    <w:rsid w:val="00BF6835"/>
    <w:rsid w:val="00BF709E"/>
    <w:rsid w:val="00BF7FCB"/>
    <w:rsid w:val="00C004FA"/>
    <w:rsid w:val="00C02975"/>
    <w:rsid w:val="00C02C0A"/>
    <w:rsid w:val="00C06665"/>
    <w:rsid w:val="00C109C3"/>
    <w:rsid w:val="00C10B89"/>
    <w:rsid w:val="00C116CA"/>
    <w:rsid w:val="00C13A33"/>
    <w:rsid w:val="00C15024"/>
    <w:rsid w:val="00C15918"/>
    <w:rsid w:val="00C16BCA"/>
    <w:rsid w:val="00C23218"/>
    <w:rsid w:val="00C2721D"/>
    <w:rsid w:val="00C30DC0"/>
    <w:rsid w:val="00C31BBB"/>
    <w:rsid w:val="00C32230"/>
    <w:rsid w:val="00C32B25"/>
    <w:rsid w:val="00C32C54"/>
    <w:rsid w:val="00C344AE"/>
    <w:rsid w:val="00C345E6"/>
    <w:rsid w:val="00C365B6"/>
    <w:rsid w:val="00C36C1A"/>
    <w:rsid w:val="00C4266D"/>
    <w:rsid w:val="00C43C35"/>
    <w:rsid w:val="00C446A4"/>
    <w:rsid w:val="00C4530D"/>
    <w:rsid w:val="00C45F34"/>
    <w:rsid w:val="00C45F93"/>
    <w:rsid w:val="00C47048"/>
    <w:rsid w:val="00C474A2"/>
    <w:rsid w:val="00C504EA"/>
    <w:rsid w:val="00C521F4"/>
    <w:rsid w:val="00C545DA"/>
    <w:rsid w:val="00C55868"/>
    <w:rsid w:val="00C57477"/>
    <w:rsid w:val="00C6015F"/>
    <w:rsid w:val="00C6092C"/>
    <w:rsid w:val="00C615D9"/>
    <w:rsid w:val="00C63D0F"/>
    <w:rsid w:val="00C648AB"/>
    <w:rsid w:val="00C6518D"/>
    <w:rsid w:val="00C6543A"/>
    <w:rsid w:val="00C65B01"/>
    <w:rsid w:val="00C66219"/>
    <w:rsid w:val="00C664B3"/>
    <w:rsid w:val="00C70434"/>
    <w:rsid w:val="00C72194"/>
    <w:rsid w:val="00C72A9B"/>
    <w:rsid w:val="00C74B54"/>
    <w:rsid w:val="00C7651A"/>
    <w:rsid w:val="00C771A7"/>
    <w:rsid w:val="00C772AF"/>
    <w:rsid w:val="00C77B6A"/>
    <w:rsid w:val="00C82EBB"/>
    <w:rsid w:val="00C84660"/>
    <w:rsid w:val="00C84EB3"/>
    <w:rsid w:val="00C91C40"/>
    <w:rsid w:val="00C9230D"/>
    <w:rsid w:val="00C9367E"/>
    <w:rsid w:val="00C94BBF"/>
    <w:rsid w:val="00C951DF"/>
    <w:rsid w:val="00C97452"/>
    <w:rsid w:val="00CA23EE"/>
    <w:rsid w:val="00CA32B3"/>
    <w:rsid w:val="00CA44E7"/>
    <w:rsid w:val="00CA6417"/>
    <w:rsid w:val="00CA7E30"/>
    <w:rsid w:val="00CB0002"/>
    <w:rsid w:val="00CB0A10"/>
    <w:rsid w:val="00CB378C"/>
    <w:rsid w:val="00CB3847"/>
    <w:rsid w:val="00CB4D95"/>
    <w:rsid w:val="00CB4FB5"/>
    <w:rsid w:val="00CB5605"/>
    <w:rsid w:val="00CB59A6"/>
    <w:rsid w:val="00CB6223"/>
    <w:rsid w:val="00CB66B6"/>
    <w:rsid w:val="00CB6F6A"/>
    <w:rsid w:val="00CB7818"/>
    <w:rsid w:val="00CC00C5"/>
    <w:rsid w:val="00CC028E"/>
    <w:rsid w:val="00CC5CB5"/>
    <w:rsid w:val="00CC6780"/>
    <w:rsid w:val="00CD0C19"/>
    <w:rsid w:val="00CD0F87"/>
    <w:rsid w:val="00CD132C"/>
    <w:rsid w:val="00CD1852"/>
    <w:rsid w:val="00CD1C0A"/>
    <w:rsid w:val="00CD4785"/>
    <w:rsid w:val="00CD5022"/>
    <w:rsid w:val="00CD53EF"/>
    <w:rsid w:val="00CD5CD4"/>
    <w:rsid w:val="00CD5DA5"/>
    <w:rsid w:val="00CE0A1D"/>
    <w:rsid w:val="00CE0AED"/>
    <w:rsid w:val="00CE1410"/>
    <w:rsid w:val="00CE5D01"/>
    <w:rsid w:val="00CE5FA0"/>
    <w:rsid w:val="00CE6562"/>
    <w:rsid w:val="00CF254B"/>
    <w:rsid w:val="00CF4344"/>
    <w:rsid w:val="00CF4659"/>
    <w:rsid w:val="00D002EC"/>
    <w:rsid w:val="00D01140"/>
    <w:rsid w:val="00D02645"/>
    <w:rsid w:val="00D02696"/>
    <w:rsid w:val="00D02CBA"/>
    <w:rsid w:val="00D03223"/>
    <w:rsid w:val="00D056CE"/>
    <w:rsid w:val="00D066D6"/>
    <w:rsid w:val="00D0678D"/>
    <w:rsid w:val="00D11FED"/>
    <w:rsid w:val="00D14A36"/>
    <w:rsid w:val="00D1549B"/>
    <w:rsid w:val="00D154CE"/>
    <w:rsid w:val="00D15E5F"/>
    <w:rsid w:val="00D15E61"/>
    <w:rsid w:val="00D17693"/>
    <w:rsid w:val="00D20C3D"/>
    <w:rsid w:val="00D21192"/>
    <w:rsid w:val="00D2137E"/>
    <w:rsid w:val="00D2266F"/>
    <w:rsid w:val="00D23B8D"/>
    <w:rsid w:val="00D26D9D"/>
    <w:rsid w:val="00D2744E"/>
    <w:rsid w:val="00D2771E"/>
    <w:rsid w:val="00D27E20"/>
    <w:rsid w:val="00D31876"/>
    <w:rsid w:val="00D31877"/>
    <w:rsid w:val="00D32110"/>
    <w:rsid w:val="00D32317"/>
    <w:rsid w:val="00D335AF"/>
    <w:rsid w:val="00D34FE0"/>
    <w:rsid w:val="00D35670"/>
    <w:rsid w:val="00D378ED"/>
    <w:rsid w:val="00D41C45"/>
    <w:rsid w:val="00D42073"/>
    <w:rsid w:val="00D43CF2"/>
    <w:rsid w:val="00D441D2"/>
    <w:rsid w:val="00D449D9"/>
    <w:rsid w:val="00D44BCE"/>
    <w:rsid w:val="00D522DF"/>
    <w:rsid w:val="00D602C4"/>
    <w:rsid w:val="00D60494"/>
    <w:rsid w:val="00D62471"/>
    <w:rsid w:val="00D6396E"/>
    <w:rsid w:val="00D6489E"/>
    <w:rsid w:val="00D672DA"/>
    <w:rsid w:val="00D67546"/>
    <w:rsid w:val="00D7172C"/>
    <w:rsid w:val="00D71A97"/>
    <w:rsid w:val="00D7351A"/>
    <w:rsid w:val="00D73A5D"/>
    <w:rsid w:val="00D741E3"/>
    <w:rsid w:val="00D76EA1"/>
    <w:rsid w:val="00D7731D"/>
    <w:rsid w:val="00D775CD"/>
    <w:rsid w:val="00D7777F"/>
    <w:rsid w:val="00D77806"/>
    <w:rsid w:val="00D804DE"/>
    <w:rsid w:val="00D80B61"/>
    <w:rsid w:val="00D836F7"/>
    <w:rsid w:val="00D872E9"/>
    <w:rsid w:val="00D87C3C"/>
    <w:rsid w:val="00D92789"/>
    <w:rsid w:val="00D93104"/>
    <w:rsid w:val="00D9333E"/>
    <w:rsid w:val="00D93466"/>
    <w:rsid w:val="00D9392B"/>
    <w:rsid w:val="00D93C15"/>
    <w:rsid w:val="00D94164"/>
    <w:rsid w:val="00D94CD0"/>
    <w:rsid w:val="00D9613C"/>
    <w:rsid w:val="00DA03C1"/>
    <w:rsid w:val="00DA0EF2"/>
    <w:rsid w:val="00DA10F6"/>
    <w:rsid w:val="00DA377F"/>
    <w:rsid w:val="00DA3F8F"/>
    <w:rsid w:val="00DA6D3D"/>
    <w:rsid w:val="00DB17EF"/>
    <w:rsid w:val="00DB1AA7"/>
    <w:rsid w:val="00DB2CAE"/>
    <w:rsid w:val="00DB3965"/>
    <w:rsid w:val="00DB5C2D"/>
    <w:rsid w:val="00DB6551"/>
    <w:rsid w:val="00DB6F14"/>
    <w:rsid w:val="00DB740D"/>
    <w:rsid w:val="00DC0871"/>
    <w:rsid w:val="00DC2E74"/>
    <w:rsid w:val="00DC3BE2"/>
    <w:rsid w:val="00DC58E2"/>
    <w:rsid w:val="00DC662F"/>
    <w:rsid w:val="00DD46B3"/>
    <w:rsid w:val="00DD4CFD"/>
    <w:rsid w:val="00DD6E26"/>
    <w:rsid w:val="00DD79AA"/>
    <w:rsid w:val="00DE0FC5"/>
    <w:rsid w:val="00DE1E46"/>
    <w:rsid w:val="00DE5CFF"/>
    <w:rsid w:val="00DE60F5"/>
    <w:rsid w:val="00DF1860"/>
    <w:rsid w:val="00DF396F"/>
    <w:rsid w:val="00DF481D"/>
    <w:rsid w:val="00DF709E"/>
    <w:rsid w:val="00E01906"/>
    <w:rsid w:val="00E01B7F"/>
    <w:rsid w:val="00E02D8F"/>
    <w:rsid w:val="00E03B7C"/>
    <w:rsid w:val="00E03BDE"/>
    <w:rsid w:val="00E0407E"/>
    <w:rsid w:val="00E04F7B"/>
    <w:rsid w:val="00E056FF"/>
    <w:rsid w:val="00E077BD"/>
    <w:rsid w:val="00E10F41"/>
    <w:rsid w:val="00E123F8"/>
    <w:rsid w:val="00E15491"/>
    <w:rsid w:val="00E15D93"/>
    <w:rsid w:val="00E2404B"/>
    <w:rsid w:val="00E240EA"/>
    <w:rsid w:val="00E2793B"/>
    <w:rsid w:val="00E27B0F"/>
    <w:rsid w:val="00E30EB9"/>
    <w:rsid w:val="00E31DFD"/>
    <w:rsid w:val="00E3302B"/>
    <w:rsid w:val="00E33955"/>
    <w:rsid w:val="00E34AF9"/>
    <w:rsid w:val="00E407FD"/>
    <w:rsid w:val="00E4208E"/>
    <w:rsid w:val="00E43B84"/>
    <w:rsid w:val="00E43CA5"/>
    <w:rsid w:val="00E46776"/>
    <w:rsid w:val="00E50897"/>
    <w:rsid w:val="00E549E1"/>
    <w:rsid w:val="00E56767"/>
    <w:rsid w:val="00E56A5C"/>
    <w:rsid w:val="00E56DE2"/>
    <w:rsid w:val="00E573F2"/>
    <w:rsid w:val="00E62D35"/>
    <w:rsid w:val="00E6458A"/>
    <w:rsid w:val="00E66CA4"/>
    <w:rsid w:val="00E66FFF"/>
    <w:rsid w:val="00E70AD5"/>
    <w:rsid w:val="00E70B14"/>
    <w:rsid w:val="00E720B0"/>
    <w:rsid w:val="00E7279B"/>
    <w:rsid w:val="00E73F47"/>
    <w:rsid w:val="00E827EF"/>
    <w:rsid w:val="00E82AC1"/>
    <w:rsid w:val="00E838AE"/>
    <w:rsid w:val="00E8496A"/>
    <w:rsid w:val="00E87A3E"/>
    <w:rsid w:val="00E911B4"/>
    <w:rsid w:val="00E918C1"/>
    <w:rsid w:val="00E92A6D"/>
    <w:rsid w:val="00E9324A"/>
    <w:rsid w:val="00E936E2"/>
    <w:rsid w:val="00E95C96"/>
    <w:rsid w:val="00E96447"/>
    <w:rsid w:val="00EA1302"/>
    <w:rsid w:val="00EA1621"/>
    <w:rsid w:val="00EA1BD2"/>
    <w:rsid w:val="00EA1FCC"/>
    <w:rsid w:val="00EA33EF"/>
    <w:rsid w:val="00EA3E87"/>
    <w:rsid w:val="00EA4443"/>
    <w:rsid w:val="00EA4623"/>
    <w:rsid w:val="00EA5174"/>
    <w:rsid w:val="00EB0991"/>
    <w:rsid w:val="00EB0B1E"/>
    <w:rsid w:val="00EB2A11"/>
    <w:rsid w:val="00EB2C22"/>
    <w:rsid w:val="00EB465F"/>
    <w:rsid w:val="00EC0739"/>
    <w:rsid w:val="00EC4E3B"/>
    <w:rsid w:val="00EC5F1A"/>
    <w:rsid w:val="00EC7DF8"/>
    <w:rsid w:val="00ED03D4"/>
    <w:rsid w:val="00ED1E39"/>
    <w:rsid w:val="00ED4C3D"/>
    <w:rsid w:val="00EE43AB"/>
    <w:rsid w:val="00EE4FC5"/>
    <w:rsid w:val="00EE6747"/>
    <w:rsid w:val="00EF48DC"/>
    <w:rsid w:val="00F0257A"/>
    <w:rsid w:val="00F03860"/>
    <w:rsid w:val="00F06454"/>
    <w:rsid w:val="00F07E56"/>
    <w:rsid w:val="00F10478"/>
    <w:rsid w:val="00F11F4A"/>
    <w:rsid w:val="00F167FA"/>
    <w:rsid w:val="00F168A3"/>
    <w:rsid w:val="00F20206"/>
    <w:rsid w:val="00F20F2E"/>
    <w:rsid w:val="00F23532"/>
    <w:rsid w:val="00F24282"/>
    <w:rsid w:val="00F24764"/>
    <w:rsid w:val="00F24877"/>
    <w:rsid w:val="00F262DA"/>
    <w:rsid w:val="00F269F7"/>
    <w:rsid w:val="00F26D82"/>
    <w:rsid w:val="00F30F8A"/>
    <w:rsid w:val="00F34796"/>
    <w:rsid w:val="00F352A1"/>
    <w:rsid w:val="00F35D1B"/>
    <w:rsid w:val="00F42C61"/>
    <w:rsid w:val="00F43ABE"/>
    <w:rsid w:val="00F448C8"/>
    <w:rsid w:val="00F45B2A"/>
    <w:rsid w:val="00F50D1E"/>
    <w:rsid w:val="00F519CA"/>
    <w:rsid w:val="00F537D0"/>
    <w:rsid w:val="00F54861"/>
    <w:rsid w:val="00F55DEB"/>
    <w:rsid w:val="00F5692F"/>
    <w:rsid w:val="00F57413"/>
    <w:rsid w:val="00F61426"/>
    <w:rsid w:val="00F61AA9"/>
    <w:rsid w:val="00F629C5"/>
    <w:rsid w:val="00F6357B"/>
    <w:rsid w:val="00F6449E"/>
    <w:rsid w:val="00F64AA2"/>
    <w:rsid w:val="00F653B2"/>
    <w:rsid w:val="00F65F38"/>
    <w:rsid w:val="00F66908"/>
    <w:rsid w:val="00F700CB"/>
    <w:rsid w:val="00F70FD2"/>
    <w:rsid w:val="00F72CE7"/>
    <w:rsid w:val="00F738FC"/>
    <w:rsid w:val="00F73E11"/>
    <w:rsid w:val="00F74934"/>
    <w:rsid w:val="00F7556D"/>
    <w:rsid w:val="00F764EE"/>
    <w:rsid w:val="00F76741"/>
    <w:rsid w:val="00F809EB"/>
    <w:rsid w:val="00F80AD8"/>
    <w:rsid w:val="00F815F3"/>
    <w:rsid w:val="00F81B65"/>
    <w:rsid w:val="00F822A2"/>
    <w:rsid w:val="00F82CEC"/>
    <w:rsid w:val="00F85F59"/>
    <w:rsid w:val="00F86FA6"/>
    <w:rsid w:val="00F901B6"/>
    <w:rsid w:val="00F914F1"/>
    <w:rsid w:val="00F9171F"/>
    <w:rsid w:val="00F919D4"/>
    <w:rsid w:val="00F924E8"/>
    <w:rsid w:val="00F929A6"/>
    <w:rsid w:val="00F93E86"/>
    <w:rsid w:val="00F942DE"/>
    <w:rsid w:val="00F94F62"/>
    <w:rsid w:val="00F964AE"/>
    <w:rsid w:val="00F97681"/>
    <w:rsid w:val="00FA1EF7"/>
    <w:rsid w:val="00FA284E"/>
    <w:rsid w:val="00FA33EA"/>
    <w:rsid w:val="00FB06D3"/>
    <w:rsid w:val="00FB1CF7"/>
    <w:rsid w:val="00FB2674"/>
    <w:rsid w:val="00FB2C43"/>
    <w:rsid w:val="00FB3406"/>
    <w:rsid w:val="00FB3E07"/>
    <w:rsid w:val="00FB4279"/>
    <w:rsid w:val="00FB5039"/>
    <w:rsid w:val="00FB530B"/>
    <w:rsid w:val="00FB5452"/>
    <w:rsid w:val="00FB57F4"/>
    <w:rsid w:val="00FB648C"/>
    <w:rsid w:val="00FB71E3"/>
    <w:rsid w:val="00FC0785"/>
    <w:rsid w:val="00FC286A"/>
    <w:rsid w:val="00FC2AFA"/>
    <w:rsid w:val="00FC38AB"/>
    <w:rsid w:val="00FC44C0"/>
    <w:rsid w:val="00FC6838"/>
    <w:rsid w:val="00FC710E"/>
    <w:rsid w:val="00FD0500"/>
    <w:rsid w:val="00FD1A14"/>
    <w:rsid w:val="00FD29CB"/>
    <w:rsid w:val="00FD2D45"/>
    <w:rsid w:val="00FD580C"/>
    <w:rsid w:val="00FD5A35"/>
    <w:rsid w:val="00FE070C"/>
    <w:rsid w:val="00FE1E63"/>
    <w:rsid w:val="00FE22F4"/>
    <w:rsid w:val="00FE26C1"/>
    <w:rsid w:val="00FE4EDC"/>
    <w:rsid w:val="00FE54AA"/>
    <w:rsid w:val="00FE56BF"/>
    <w:rsid w:val="00FE56D5"/>
    <w:rsid w:val="00FE5B65"/>
    <w:rsid w:val="00FE627E"/>
    <w:rsid w:val="00FE73DD"/>
    <w:rsid w:val="00FF11EA"/>
    <w:rsid w:val="00FF14EE"/>
    <w:rsid w:val="00FF2B41"/>
    <w:rsid w:val="00FF2C08"/>
    <w:rsid w:val="00FF3EDC"/>
    <w:rsid w:val="00FF415C"/>
    <w:rsid w:val="00FF5F22"/>
    <w:rsid w:val="00FF63A6"/>
    <w:rsid w:val="00FF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46C32C6"/>
  <w15:docId w15:val="{A02AB204-1E19-44B8-9D98-C5F352C89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7D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8B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B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BD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60F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E60F5"/>
  </w:style>
  <w:style w:type="paragraph" w:styleId="Footer">
    <w:name w:val="footer"/>
    <w:basedOn w:val="Normal"/>
    <w:link w:val="FooterChar"/>
    <w:uiPriority w:val="99"/>
    <w:unhideWhenUsed/>
    <w:rsid w:val="00DE60F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E60F5"/>
  </w:style>
  <w:style w:type="table" w:styleId="TableGrid">
    <w:name w:val="Table Grid"/>
    <w:basedOn w:val="TableNormal"/>
    <w:uiPriority w:val="39"/>
    <w:rsid w:val="00AC27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068CC"/>
    <w:pPr>
      <w:spacing w:before="100" w:beforeAutospacing="1" w:after="100" w:afterAutospacing="1"/>
    </w:pPr>
    <w:rPr>
      <w:rFonts w:eastAsiaTheme="minorHAnsi"/>
      <w:sz w:val="20"/>
      <w:szCs w:val="20"/>
    </w:rPr>
  </w:style>
  <w:style w:type="character" w:customStyle="1" w:styleId="apple-converted-space">
    <w:name w:val="apple-converted-space"/>
    <w:basedOn w:val="DefaultParagraphFont"/>
    <w:rsid w:val="003068CC"/>
  </w:style>
  <w:style w:type="paragraph" w:customStyle="1" w:styleId="Appendix3">
    <w:name w:val="Appendix 3:"/>
    <w:basedOn w:val="Normal"/>
    <w:rsid w:val="005708D1"/>
    <w:rPr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A616CE"/>
    <w:rPr>
      <w:color w:val="0563C1"/>
      <w:u w:val="single"/>
    </w:rPr>
  </w:style>
  <w:style w:type="paragraph" w:styleId="BodyText">
    <w:name w:val="Body Text"/>
    <w:basedOn w:val="Normal"/>
    <w:link w:val="BodyTextChar"/>
    <w:uiPriority w:val="99"/>
    <w:rsid w:val="00E936E2"/>
    <w:pPr>
      <w:overflowPunct w:val="0"/>
      <w:autoSpaceDE w:val="0"/>
      <w:autoSpaceDN w:val="0"/>
      <w:adjustRightInd w:val="0"/>
      <w:spacing w:after="120"/>
      <w:textAlignment w:val="baseline"/>
    </w:pPr>
    <w:rPr>
      <w:sz w:val="20"/>
      <w:szCs w:val="20"/>
      <w:lang w:val="pt-BR"/>
    </w:rPr>
  </w:style>
  <w:style w:type="character" w:customStyle="1" w:styleId="BodyTextChar">
    <w:name w:val="Body Text Char"/>
    <w:basedOn w:val="DefaultParagraphFont"/>
    <w:link w:val="BodyText"/>
    <w:uiPriority w:val="99"/>
    <w:rsid w:val="00E936E2"/>
    <w:rPr>
      <w:rFonts w:ascii="Times New Roman" w:eastAsia="Times New Roman" w:hAnsi="Times New Roman" w:cs="Times New Roman"/>
      <w:sz w:val="20"/>
      <w:szCs w:val="20"/>
      <w:lang w:val="pt-BR"/>
    </w:rPr>
  </w:style>
  <w:style w:type="paragraph" w:styleId="NoSpacing">
    <w:name w:val="No Spacing"/>
    <w:uiPriority w:val="1"/>
    <w:qFormat/>
    <w:rsid w:val="006C1520"/>
    <w:pPr>
      <w:spacing w:after="0" w:line="240" w:lineRule="auto"/>
    </w:pPr>
    <w:rPr>
      <w:sz w:val="24"/>
      <w:szCs w:val="24"/>
    </w:rPr>
  </w:style>
  <w:style w:type="paragraph" w:customStyle="1" w:styleId="details">
    <w:name w:val="details"/>
    <w:basedOn w:val="Normal"/>
    <w:rsid w:val="0010020E"/>
    <w:pPr>
      <w:spacing w:before="100" w:beforeAutospacing="1" w:after="100" w:afterAutospacing="1"/>
    </w:pPr>
  </w:style>
  <w:style w:type="character" w:customStyle="1" w:styleId="jrnl">
    <w:name w:val="jrnl"/>
    <w:basedOn w:val="DefaultParagraphFont"/>
    <w:rsid w:val="0010020E"/>
  </w:style>
  <w:style w:type="character" w:styleId="FollowedHyperlink">
    <w:name w:val="FollowedHyperlink"/>
    <w:basedOn w:val="DefaultParagraphFont"/>
    <w:uiPriority w:val="99"/>
    <w:semiHidden/>
    <w:unhideWhenUsed/>
    <w:rsid w:val="000723B6"/>
    <w:rPr>
      <w:color w:val="954F72"/>
      <w:u w:val="single"/>
    </w:rPr>
  </w:style>
  <w:style w:type="paragraph" w:customStyle="1" w:styleId="font5">
    <w:name w:val="font5"/>
    <w:basedOn w:val="Normal"/>
    <w:rsid w:val="000723B6"/>
    <w:pPr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  <w:lang w:bidi="bn-BD"/>
    </w:rPr>
  </w:style>
  <w:style w:type="paragraph" w:customStyle="1" w:styleId="xl67">
    <w:name w:val="xl67"/>
    <w:basedOn w:val="Normal"/>
    <w:rsid w:val="000723B6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68">
    <w:name w:val="xl68"/>
    <w:basedOn w:val="Normal"/>
    <w:rsid w:val="000723B6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69">
    <w:name w:val="xl69"/>
    <w:basedOn w:val="Normal"/>
    <w:rsid w:val="000723B6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70">
    <w:name w:val="xl70"/>
    <w:basedOn w:val="Normal"/>
    <w:rsid w:val="000723B6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71">
    <w:name w:val="xl71"/>
    <w:basedOn w:val="Normal"/>
    <w:rsid w:val="000723B6"/>
    <w:pPr>
      <w:pBdr>
        <w:top w:val="single" w:sz="8" w:space="0" w:color="000000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72">
    <w:name w:val="xl72"/>
    <w:basedOn w:val="Normal"/>
    <w:rsid w:val="000723B6"/>
    <w:pPr>
      <w:pBdr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73">
    <w:name w:val="xl73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74">
    <w:name w:val="xl74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75">
    <w:name w:val="xl75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76">
    <w:name w:val="xl76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lang w:bidi="bn-BD"/>
    </w:rPr>
  </w:style>
  <w:style w:type="paragraph" w:customStyle="1" w:styleId="xl77">
    <w:name w:val="xl77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78">
    <w:name w:val="xl78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79">
    <w:name w:val="xl79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80">
    <w:name w:val="xl80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81">
    <w:name w:val="xl81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82">
    <w:name w:val="xl82"/>
    <w:basedOn w:val="Normal"/>
    <w:rsid w:val="000723B6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660033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  <w:sz w:val="20"/>
      <w:szCs w:val="20"/>
      <w:lang w:bidi="bn-BD"/>
    </w:rPr>
  </w:style>
  <w:style w:type="paragraph" w:customStyle="1" w:styleId="xl83">
    <w:name w:val="xl83"/>
    <w:basedOn w:val="Normal"/>
    <w:rsid w:val="000723B6"/>
    <w:pPr>
      <w:pBdr>
        <w:bottom w:val="single" w:sz="8" w:space="0" w:color="auto"/>
        <w:right w:val="single" w:sz="8" w:space="0" w:color="auto"/>
      </w:pBdr>
      <w:shd w:val="clear" w:color="000000" w:fill="660033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  <w:sz w:val="20"/>
      <w:szCs w:val="20"/>
      <w:lang w:bidi="bn-BD"/>
    </w:rPr>
  </w:style>
  <w:style w:type="paragraph" w:customStyle="1" w:styleId="xl84">
    <w:name w:val="xl84"/>
    <w:basedOn w:val="Normal"/>
    <w:rsid w:val="000723B6"/>
    <w:pPr>
      <w:shd w:val="clear" w:color="000000" w:fill="660033"/>
      <w:spacing w:before="100" w:beforeAutospacing="1" w:after="100" w:afterAutospacing="1"/>
    </w:pPr>
    <w:rPr>
      <w:lang w:bidi="bn-BD"/>
    </w:rPr>
  </w:style>
  <w:style w:type="paragraph" w:customStyle="1" w:styleId="xl85">
    <w:name w:val="xl85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660033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  <w:sz w:val="20"/>
      <w:szCs w:val="20"/>
      <w:lang w:bidi="bn-BD"/>
    </w:rPr>
  </w:style>
  <w:style w:type="paragraph" w:customStyle="1" w:styleId="xl86">
    <w:name w:val="xl86"/>
    <w:basedOn w:val="Normal"/>
    <w:rsid w:val="000723B6"/>
    <w:pPr>
      <w:pBdr>
        <w:top w:val="single" w:sz="8" w:space="0" w:color="auto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87">
    <w:name w:val="xl87"/>
    <w:basedOn w:val="Normal"/>
    <w:rsid w:val="000723B6"/>
    <w:pPr>
      <w:pBdr>
        <w:top w:val="single" w:sz="8" w:space="0" w:color="auto"/>
        <w:bottom w:val="single" w:sz="8" w:space="0" w:color="000000"/>
        <w:right w:val="single" w:sz="8" w:space="0" w:color="000000"/>
      </w:pBdr>
      <w:spacing w:before="100" w:beforeAutospacing="1" w:after="100" w:afterAutospacing="1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88">
    <w:name w:val="xl88"/>
    <w:basedOn w:val="Normal"/>
    <w:rsid w:val="000723B6"/>
    <w:pPr>
      <w:pBdr>
        <w:top w:val="single" w:sz="8" w:space="0" w:color="auto"/>
        <w:bottom w:val="single" w:sz="8" w:space="0" w:color="000000"/>
        <w:right w:val="single" w:sz="8" w:space="0" w:color="000000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89">
    <w:name w:val="xl89"/>
    <w:basedOn w:val="Normal"/>
    <w:rsid w:val="000723B6"/>
    <w:pPr>
      <w:pBdr>
        <w:top w:val="single" w:sz="8" w:space="0" w:color="auto"/>
        <w:bottom w:val="single" w:sz="8" w:space="0" w:color="000000"/>
        <w:right w:val="single" w:sz="8" w:space="0" w:color="000000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00"/>
      <w:sz w:val="16"/>
      <w:szCs w:val="16"/>
      <w:lang w:bidi="bn-BD"/>
    </w:rPr>
  </w:style>
  <w:style w:type="paragraph" w:customStyle="1" w:styleId="xl90">
    <w:name w:val="xl90"/>
    <w:basedOn w:val="Normal"/>
    <w:rsid w:val="000723B6"/>
    <w:pPr>
      <w:pBdr>
        <w:top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91">
    <w:name w:val="xl91"/>
    <w:basedOn w:val="Normal"/>
    <w:rsid w:val="000723B6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92">
    <w:name w:val="xl92"/>
    <w:basedOn w:val="Normal"/>
    <w:rsid w:val="000723B6"/>
    <w:pPr>
      <w:pBdr>
        <w:top w:val="single" w:sz="8" w:space="0" w:color="FFFFFF"/>
        <w:left w:val="single" w:sz="8" w:space="0" w:color="FFFFFF"/>
        <w:bottom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93">
    <w:name w:val="xl93"/>
    <w:basedOn w:val="Normal"/>
    <w:rsid w:val="000723B6"/>
    <w:pPr>
      <w:pBdr>
        <w:top w:val="single" w:sz="8" w:space="0" w:color="FFFFFF"/>
        <w:left w:val="single" w:sz="8" w:space="0" w:color="auto"/>
        <w:bottom w:val="single" w:sz="8" w:space="0" w:color="auto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94">
    <w:name w:val="xl94"/>
    <w:basedOn w:val="Normal"/>
    <w:rsid w:val="000723B6"/>
    <w:pPr>
      <w:pBdr>
        <w:top w:val="single" w:sz="8" w:space="0" w:color="FFFFFF"/>
        <w:left w:val="single" w:sz="8" w:space="0" w:color="FFFFFF"/>
        <w:bottom w:val="single" w:sz="8" w:space="0" w:color="auto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95">
    <w:name w:val="xl95"/>
    <w:basedOn w:val="Normal"/>
    <w:rsid w:val="000723B6"/>
    <w:pPr>
      <w:pBdr>
        <w:top w:val="single" w:sz="8" w:space="0" w:color="FFFFFF"/>
        <w:left w:val="single" w:sz="8" w:space="0" w:color="FFFFFF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96">
    <w:name w:val="xl96"/>
    <w:basedOn w:val="Normal"/>
    <w:rsid w:val="000723B6"/>
    <w:pPr>
      <w:pBdr>
        <w:top w:val="single" w:sz="8" w:space="0" w:color="FFFFFF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97">
    <w:name w:val="xl97"/>
    <w:basedOn w:val="Normal"/>
    <w:rsid w:val="000723B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lang w:bidi="bn-BD"/>
    </w:rPr>
  </w:style>
  <w:style w:type="paragraph" w:customStyle="1" w:styleId="xl98">
    <w:name w:val="xl98"/>
    <w:basedOn w:val="Normal"/>
    <w:rsid w:val="000723B6"/>
    <w:pPr>
      <w:pBdr>
        <w:left w:val="single" w:sz="8" w:space="0" w:color="FFFFFF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99">
    <w:name w:val="xl99"/>
    <w:basedOn w:val="Normal"/>
    <w:rsid w:val="000723B6"/>
    <w:pPr>
      <w:pBdr>
        <w:bottom w:val="single" w:sz="8" w:space="0" w:color="auto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100">
    <w:name w:val="xl100"/>
    <w:basedOn w:val="Normal"/>
    <w:rsid w:val="000723B6"/>
    <w:pPr>
      <w:pBdr>
        <w:top w:val="single" w:sz="8" w:space="0" w:color="000000"/>
        <w:left w:val="single" w:sz="8" w:space="0" w:color="FFFFFF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101">
    <w:name w:val="xl101"/>
    <w:basedOn w:val="Normal"/>
    <w:rsid w:val="000723B6"/>
    <w:pPr>
      <w:pBdr>
        <w:top w:val="single" w:sz="8" w:space="0" w:color="000000"/>
        <w:bottom w:val="single" w:sz="8" w:space="0" w:color="auto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102">
    <w:name w:val="xl102"/>
    <w:basedOn w:val="Normal"/>
    <w:rsid w:val="000723B6"/>
    <w:pP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03">
    <w:name w:val="xl103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000000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04">
    <w:name w:val="xl104"/>
    <w:basedOn w:val="Normal"/>
    <w:rsid w:val="000723B6"/>
    <w:pPr>
      <w:pBdr>
        <w:left w:val="single" w:sz="8" w:space="0" w:color="FFFFFF"/>
        <w:bottom w:val="single" w:sz="8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05">
    <w:name w:val="xl105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06">
    <w:name w:val="xl106"/>
    <w:basedOn w:val="Normal"/>
    <w:rsid w:val="000723B6"/>
    <w:pPr>
      <w:pBdr>
        <w:bottom w:val="single" w:sz="8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07">
    <w:name w:val="xl107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lang w:bidi="bn-BD"/>
    </w:rPr>
  </w:style>
  <w:style w:type="paragraph" w:customStyle="1" w:styleId="xl108">
    <w:name w:val="xl108"/>
    <w:basedOn w:val="Normal"/>
    <w:rsid w:val="000723B6"/>
    <w:pPr>
      <w:pBdr>
        <w:top w:val="single" w:sz="8" w:space="0" w:color="000000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09">
    <w:name w:val="xl109"/>
    <w:basedOn w:val="Normal"/>
    <w:rsid w:val="000723B6"/>
    <w:pPr>
      <w:pBdr>
        <w:left w:val="single" w:sz="8" w:space="0" w:color="FFFFFF"/>
        <w:bottom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10">
    <w:name w:val="xl110"/>
    <w:basedOn w:val="Normal"/>
    <w:rsid w:val="000723B6"/>
    <w:pPr>
      <w:pBdr>
        <w:bottom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11">
    <w:name w:val="xl111"/>
    <w:basedOn w:val="Normal"/>
    <w:rsid w:val="000723B6"/>
    <w:pPr>
      <w:pBdr>
        <w:top w:val="single" w:sz="8" w:space="0" w:color="000000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lang w:bidi="bn-BD"/>
    </w:rPr>
  </w:style>
  <w:style w:type="paragraph" w:customStyle="1" w:styleId="xl112">
    <w:name w:val="xl112"/>
    <w:basedOn w:val="Normal"/>
    <w:rsid w:val="000723B6"/>
    <w:pPr>
      <w:pBdr>
        <w:top w:val="single" w:sz="8" w:space="0" w:color="000000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lang w:bidi="bn-BD"/>
    </w:rPr>
  </w:style>
  <w:style w:type="paragraph" w:customStyle="1" w:styleId="xl113">
    <w:name w:val="xl113"/>
    <w:basedOn w:val="Normal"/>
    <w:rsid w:val="000723B6"/>
    <w:pPr>
      <w:pBdr>
        <w:top w:val="single" w:sz="8" w:space="0" w:color="000000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14">
    <w:name w:val="xl114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15">
    <w:name w:val="xl115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16">
    <w:name w:val="xl116"/>
    <w:basedOn w:val="Normal"/>
    <w:rsid w:val="000723B6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17">
    <w:name w:val="xl117"/>
    <w:basedOn w:val="Normal"/>
    <w:rsid w:val="000723B6"/>
    <w:pPr>
      <w:pBdr>
        <w:top w:val="single" w:sz="8" w:space="0" w:color="FFFFFF"/>
        <w:left w:val="single" w:sz="8" w:space="0" w:color="FFFFFF"/>
        <w:bottom w:val="single" w:sz="4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18">
    <w:name w:val="xl118"/>
    <w:basedOn w:val="Normal"/>
    <w:rsid w:val="000723B6"/>
    <w:pPr>
      <w:pBdr>
        <w:top w:val="single" w:sz="8" w:space="0" w:color="FFFFFF"/>
        <w:bottom w:val="single" w:sz="4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19">
    <w:name w:val="xl119"/>
    <w:basedOn w:val="Normal"/>
    <w:rsid w:val="000723B6"/>
    <w:pPr>
      <w:pBdr>
        <w:top w:val="single" w:sz="8" w:space="0" w:color="FFFFFF"/>
        <w:bottom w:val="single" w:sz="4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20">
    <w:name w:val="xl120"/>
    <w:basedOn w:val="Normal"/>
    <w:rsid w:val="000723B6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121">
    <w:name w:val="xl121"/>
    <w:basedOn w:val="Normal"/>
    <w:rsid w:val="000723B6"/>
    <w:pPr>
      <w:pBdr>
        <w:top w:val="single" w:sz="8" w:space="0" w:color="auto"/>
        <w:bottom w:val="single" w:sz="8" w:space="0" w:color="auto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color w:val="000000"/>
      <w:lang w:bidi="bn-BD"/>
    </w:rPr>
  </w:style>
  <w:style w:type="paragraph" w:customStyle="1" w:styleId="xl122">
    <w:name w:val="xl122"/>
    <w:basedOn w:val="Normal"/>
    <w:rsid w:val="000723B6"/>
    <w:pPr>
      <w:pBdr>
        <w:top w:val="single" w:sz="8" w:space="0" w:color="FFFFFF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lang w:bidi="bn-BD"/>
    </w:rPr>
  </w:style>
  <w:style w:type="paragraph" w:customStyle="1" w:styleId="xl123">
    <w:name w:val="xl123"/>
    <w:basedOn w:val="Normal"/>
    <w:rsid w:val="000723B6"/>
    <w:pPr>
      <w:spacing w:before="100" w:beforeAutospacing="1" w:after="100" w:afterAutospacing="1"/>
      <w:jc w:val="right"/>
    </w:pPr>
    <w:rPr>
      <w:b/>
      <w:bCs/>
      <w:color w:val="0000FF"/>
      <w:sz w:val="18"/>
      <w:szCs w:val="18"/>
      <w:lang w:bidi="bn-BD"/>
    </w:rPr>
  </w:style>
  <w:style w:type="paragraph" w:customStyle="1" w:styleId="xl124">
    <w:name w:val="xl124"/>
    <w:basedOn w:val="Normal"/>
    <w:rsid w:val="000723B6"/>
    <w:pPr>
      <w:spacing w:before="100" w:beforeAutospacing="1" w:after="100" w:afterAutospacing="1"/>
    </w:pPr>
    <w:rPr>
      <w:rFonts w:ascii="Arial" w:hAnsi="Arial" w:cs="Arial"/>
      <w:color w:val="0000FF"/>
      <w:sz w:val="16"/>
      <w:szCs w:val="16"/>
      <w:lang w:bidi="bn-BD"/>
    </w:rPr>
  </w:style>
  <w:style w:type="paragraph" w:customStyle="1" w:styleId="xl125">
    <w:name w:val="xl125"/>
    <w:basedOn w:val="Normal"/>
    <w:rsid w:val="000723B6"/>
    <w:pPr>
      <w:spacing w:before="100" w:beforeAutospacing="1" w:after="100" w:afterAutospacing="1"/>
    </w:pPr>
    <w:rPr>
      <w:rFonts w:ascii="Arial" w:hAnsi="Arial" w:cs="Arial"/>
      <w:b/>
      <w:bCs/>
      <w:color w:val="0000FF"/>
      <w:sz w:val="16"/>
      <w:szCs w:val="16"/>
      <w:lang w:bidi="bn-BD"/>
    </w:rPr>
  </w:style>
  <w:style w:type="paragraph" w:customStyle="1" w:styleId="xl126">
    <w:name w:val="xl126"/>
    <w:basedOn w:val="Normal"/>
    <w:rsid w:val="000723B6"/>
    <w:pPr>
      <w:pBdr>
        <w:top w:val="single" w:sz="8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27">
    <w:name w:val="xl127"/>
    <w:basedOn w:val="Normal"/>
    <w:rsid w:val="000723B6"/>
    <w:pPr>
      <w:pBdr>
        <w:top w:val="single" w:sz="8" w:space="0" w:color="FFFFFF"/>
        <w:left w:val="single" w:sz="8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xl128">
    <w:name w:val="xl128"/>
    <w:basedOn w:val="Normal"/>
    <w:rsid w:val="000723B6"/>
    <w:pPr>
      <w:pBdr>
        <w:left w:val="single" w:sz="8" w:space="0" w:color="FFFFFF"/>
        <w:right w:val="single" w:sz="8" w:space="0" w:color="FFFFFF"/>
      </w:pBdr>
      <w:spacing w:before="100" w:beforeAutospacing="1" w:after="100" w:afterAutospacing="1"/>
      <w:textAlignment w:val="center"/>
    </w:pPr>
    <w:rPr>
      <w:rFonts w:ascii="Arial" w:hAnsi="Arial" w:cs="Arial"/>
      <w:b/>
      <w:bCs/>
      <w:sz w:val="28"/>
      <w:szCs w:val="28"/>
      <w:lang w:bidi="bn-BD"/>
    </w:rPr>
  </w:style>
  <w:style w:type="paragraph" w:customStyle="1" w:styleId="Default">
    <w:name w:val="Default"/>
    <w:rsid w:val="00E0190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345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">
    <w:name w:val="Body"/>
    <w:rsid w:val="003F0C8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</w:rPr>
  </w:style>
  <w:style w:type="character" w:styleId="PageNumber">
    <w:name w:val="page number"/>
    <w:basedOn w:val="DefaultParagraphFont"/>
    <w:uiPriority w:val="99"/>
    <w:semiHidden/>
    <w:unhideWhenUsed/>
    <w:rsid w:val="003F0C83"/>
  </w:style>
  <w:style w:type="paragraph" w:customStyle="1" w:styleId="xmsonormal">
    <w:name w:val="x_msonormal"/>
    <w:basedOn w:val="Normal"/>
    <w:rsid w:val="006B77B2"/>
    <w:rPr>
      <w:rFonts w:ascii="Calibri" w:eastAsiaTheme="minorHAns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1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783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3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52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4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2804">
          <w:marLeft w:val="36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24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2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520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54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41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95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19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1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9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44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41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3021">
          <w:marLeft w:val="188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28">
          <w:marLeft w:val="188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2420">
          <w:marLeft w:val="188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24562">
          <w:marLeft w:val="188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7242">
          <w:marLeft w:val="188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10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733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73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4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3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OnBoardSettings xmlns="https://onboard.passageways.com/OnBoardSettings">
  <OnBoard-OrgId xmlns="">bbb107d9bf67448699af7921665d9a89-1201</OnBoard-OrgId>
  <OnBoard-MeetingId xmlns="">feeecd77f90442c089c9462fd22c90c8-1201</OnBoard-MeetingId>
  <OnBoard-MeetingName xmlns="">OfRI - BOT Report - 11May 2022.docx</OnBoard-MeetingName>
  <OnBoard-SectionId xmlns="">c24660be64784dc586358faaec2f1231-1201</OnBoard-SectionId>
  <OnBoard-SectionName xmlns="">OfRI - BOT Report - 11May 2022.docx</OnBoard-SectionName>
  <OnBoard-AgendaSectionFileId xmlns="">c24660be64784dc586358faaec2f1231-1201</OnBoard-AgendaSectionFileId>
  <OnBoard-AgendaSectionFileName xmlns="">OfRI - BOT Report - 11May 2022.docx</OnBoard-AgendaSectionFileName>
</OnBoardSetting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07C58F016E234D98550417C36B00F3" ma:contentTypeVersion="14" ma:contentTypeDescription="Create a new document." ma:contentTypeScope="" ma:versionID="4302ae6ac6eaa7611f912892f7b236f7">
  <xsd:schema xmlns:xsd="http://www.w3.org/2001/XMLSchema" xmlns:xs="http://www.w3.org/2001/XMLSchema" xmlns:p="http://schemas.microsoft.com/office/2006/metadata/properties" xmlns:ns3="d44675bd-f82f-42d7-a9b5-c3b506870e8b" xmlns:ns4="1f2010b9-28af-4590-9f72-a6ef545d6347" targetNamespace="http://schemas.microsoft.com/office/2006/metadata/properties" ma:root="true" ma:fieldsID="e45a133d810be3dcf3fb947f735e7ad1" ns3:_="" ns4:_="">
    <xsd:import namespace="d44675bd-f82f-42d7-a9b5-c3b506870e8b"/>
    <xsd:import namespace="1f2010b9-28af-4590-9f72-a6ef545d63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675bd-f82f-42d7-a9b5-c3b506870e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010b9-28af-4590-9f72-a6ef545d634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077B92-6253-48F2-9BA8-00E8E49B22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CDA8C3-B31E-4777-8A39-F0ECFB35BA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5BD95F-91C5-4B1B-A1B5-A21F461BDC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5A2C5C0-9D53-A04F-945C-9991899CBE30}">
  <ds:schemaRefs>
    <ds:schemaRef ds:uri="https://onboard.passageways.com/OnBoardSettings"/>
    <ds:schemaRef ds:uri=""/>
  </ds:schemaRefs>
</ds:datastoreItem>
</file>

<file path=customXml/itemProps5.xml><?xml version="1.0" encoding="utf-8"?>
<ds:datastoreItem xmlns:ds="http://schemas.openxmlformats.org/officeDocument/2006/customXml" ds:itemID="{E8F1A8E0-4A58-413F-8FC4-63F2E01FE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4675bd-f82f-42d7-a9b5-c3b506870e8b"/>
    <ds:schemaRef ds:uri="1f2010b9-28af-4590-9f72-a6ef545d63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let, Peter E</dc:creator>
  <cp:lastModifiedBy>Shanker, Anil</cp:lastModifiedBy>
  <cp:revision>6</cp:revision>
  <cp:lastPrinted>2024-02-14T22:39:00Z</cp:lastPrinted>
  <dcterms:created xsi:type="dcterms:W3CDTF">2024-02-12T20:40:00Z</dcterms:created>
  <dcterms:modified xsi:type="dcterms:W3CDTF">2024-02-15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07C58F016E234D98550417C36B00F3</vt:lpwstr>
  </property>
</Properties>
</file>